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eastAsia="Times New Roman" w:hAnsi="Times New Roman" w:cs="Times New Roman"/>
        </w:rPr>
        <w:id w:val="-1480060343"/>
        <w:docPartObj>
          <w:docPartGallery w:val="Cover Pages"/>
          <w:docPartUnique/>
        </w:docPartObj>
      </w:sdtPr>
      <w:sdtEndPr>
        <w:rPr>
          <w:rFonts w:ascii="Carlito"/>
          <w:color w:val="FFFFFF"/>
          <w:sz w:val="28"/>
        </w:rPr>
      </w:sdtEndPr>
      <w:sdtContent>
        <w:p w14:paraId="3BAFB495" w14:textId="77777777" w:rsidR="00F27958" w:rsidRDefault="00564167">
          <w:pPr>
            <w:pStyle w:val="NoSpacing"/>
          </w:pPr>
          <w:r>
            <w:rPr>
              <w:noProof/>
            </w:rPr>
            <w:pict w14:anchorId="60901831">
              <v:group id="Group 2" o:spid="_x0000_s107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">
                <v:rect id="Rectangle 4" o:spid="_x0000_s107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i2wwgAAANoAAAAPAAAAZHJzL2Rvd25yZXYueG1sRI9BawIx&#10;FITvBf9DeIK3mrVI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DLii2wwgAAANoAAAAPAAAA&#10;AAAAAAAAAAAAAAcCAABkcnMvZG93bnJldi54bWxQSwUGAAAAAAMAAwC3AAAA9gI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7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" adj="18883" fillcolor="#4f81bd [3204]" stroked="f" strokeweight="2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8-18T00:00:00Z">
                            <w:dateFormat w:val="M/d/yyyy"/>
                            <w:lid w:val="en-US"/>
                            <w:storeMappedDataAs w:val="dateTime"/>
                            <w:calendar w:val="gregorian"/>
                          </w:date>
                        </w:sdtPr>
                        <w:sdtEndPr/>
                        <w:sdtContent>
                          <w:p w14:paraId="0642F457" w14:textId="601D8016" w:rsidR="00F27958" w:rsidRDefault="00145893">
                            <w:pPr>
                              <w:pStyle w:val="NoSpacing"/>
                              <w:jc w:val="right"/>
                              <w:rPr>
                                <w:color w:val="FFFFFF" w:themeColor="background1"/>
                                <w:sz w:val="28"/>
                                <w:szCs w:val="28"/>
                              </w:rPr>
                            </w:pPr>
                            <w:r>
                              <w:rPr>
                                <w:color w:val="FFFFFF" w:themeColor="background1"/>
                                <w:sz w:val="28"/>
                                <w:szCs w:val="28"/>
                              </w:rPr>
                              <w:t>8/18/2020</w:t>
                            </w:r>
                          </w:p>
                        </w:sdtContent>
                      </w:sdt>
                    </w:txbxContent>
                  </v:textbox>
                </v:shape>
                <v:group id="Group 8" o:spid="_x0000_s108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10" o:spid="_x0000_s108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o:lock v:ext="edit" aspectratio="t"/>
                    <v:shape id="Freeform 20" o:spid="_x0000_s108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8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8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8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8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8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8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" path="m,l9,37r,3l15,93,5,49,,xe" fillcolor="#1f497d [3215]" strokecolor="#1f497d [3215]" strokeweight="0">
                      <v:path arrowok="t" o:connecttype="custom" o:connectlocs="0,0;14288,58738;14288,63500;23813,147638;7938,77788;0,0" o:connectangles="0,0,0,0,0,0"/>
                    </v:shape>
                    <v:shape id="Freeform 27" o:spid="_x0000_s108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9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9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9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" path="m,l6,17,7,42,6,39,,23,,xe" fillcolor="#1f497d [3215]" strokecolor="#1f497d [3215]" strokeweight="0">
                      <v:path arrowok="t" o:connecttype="custom" o:connectlocs="0,0;9525,26988;11113,66675;9525,61913;0,36513;0,0" o:connectangles="0,0,0,0,0,0"/>
                    </v:shape>
                    <v:shape id="Freeform 31" o:spid="_x0000_s109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27" o:spid="_x0000_s109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o:lock v:ext="edit" aspectratio="t"/>
                    <v:shape id="Freeform 8" o:spid="_x0000_s109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9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9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9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9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" path="m,l33,71r-9,l11,36,,xe" fillcolor="#1f497d [3215]" strokecolor="#1f497d [3215]" strokeweight="0">
                      <v:fill opacity="13107f"/>
                      <v:stroke opacity="13107f"/>
                      <v:path arrowok="t" o:connecttype="custom" o:connectlocs="0,0;52388,112713;38100,112713;17463,57150;0,0" o:connectangles="0,0,0,0,0"/>
                    </v:shape>
                    <v:shape id="Freeform 14" o:spid="_x0000_s110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10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10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10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" path="m,l31,66r-7,l,xe" fillcolor="#1f497d [3215]" strokecolor="#1f497d [3215]" strokeweight="0">
                      <v:fill opacity="13107f"/>
                      <v:stroke opacity="13107f"/>
                      <v:path arrowok="t" o:connecttype="custom" o:connectlocs="0,0;49213,104775;38100,104775;0,0" o:connectangles="0,0,0,0"/>
                    </v:shape>
                    <v:shape id="Freeform 18" o:spid="_x0000_s110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" path="m,l7,17r,26l6,40,,25,,xe" fillcolor="#1f497d [3215]" strokecolor="#1f497d [3215]" strokeweight="0">
                      <v:fill opacity="13107f"/>
                      <v:stroke opacity="13107f"/>
                      <v:path arrowok="t" o:connecttype="custom" o:connectlocs="0,0;11113,26988;11113,68263;9525,63500;0,39688;0,0" o:connectangles="0,0,0,0,0,0"/>
                    </v:shape>
                    <v:shape id="Freeform 19" o:spid="_x0000_s110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w:r>
          <w:r>
            <w:rPr>
              <w:noProof/>
            </w:rPr>
            <w:pict w14:anchorId="12FD02F8">
              <v:shapetype id="_x0000_t202" coordsize="21600,21600" o:spt="202" path="m,l,21600r21600,l21600,xe">
                <v:stroke joinstyle="miter"/>
                <v:path gradientshapeok="t" o:connecttype="rect"/>
              </v:shapetype>
              <v:shape id="Text Box 39" o:spid="_x0000_s1076"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" filled="f" stroked="f" strokeweight=".5pt">
                <v:textbox style="mso-fit-shape-to-text:t" inset="0,0,0,0">
                  <w:txbxContent>
                    <w:p w14:paraId="289AC668" w14:textId="77777777" w:rsidR="00F27958" w:rsidRDefault="00564167">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27958">
                            <w:rPr>
                              <w:color w:val="4F81BD" w:themeColor="accent1"/>
                              <w:sz w:val="26"/>
                              <w:szCs w:val="26"/>
                            </w:rPr>
                            <w:t>Teodor Grigor – Student ID 19412013</w:t>
                          </w:r>
                        </w:sdtContent>
                      </w:sdt>
                    </w:p>
                    <w:p w14:paraId="54BA5EAB" w14:textId="77777777" w:rsidR="00F27958" w:rsidRDefault="00564167">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sidR="00F27958">
                            <w:rPr>
                              <w:caps/>
                              <w:color w:val="595959" w:themeColor="text1" w:themeTint="A6"/>
                              <w:sz w:val="20"/>
                              <w:szCs w:val="20"/>
                            </w:rPr>
                            <w:t>[company name]</w:t>
                          </w:r>
                        </w:sdtContent>
                      </w:sdt>
                    </w:p>
                  </w:txbxContent>
                </v:textbox>
                <w10:wrap anchorx="page" anchory="page"/>
              </v:shape>
            </w:pict>
          </w:r>
          <w:r>
            <w:rPr>
              <w:noProof/>
            </w:rPr>
            <w:pict w14:anchorId="0F679E8B">
              <v:shape id="Text Box 40" o:spid="_x0000_s1075"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" filled="f" stroked="f" strokeweight=".5pt">
                <v:textbox style="mso-fit-shape-to-text:t" inset="0,0,0,0">
                  <w:txbxContent>
                    <w:p w14:paraId="6FC13C2E" w14:textId="0572F478" w:rsidR="00F27958" w:rsidRDefault="00564167">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B70176">
                            <w:rPr>
                              <w:rFonts w:asciiTheme="majorHAnsi" w:eastAsiaTheme="majorEastAsia" w:hAnsiTheme="majorHAnsi" w:cstheme="majorBidi"/>
                              <w:color w:val="262626" w:themeColor="text1" w:themeTint="D9"/>
                              <w:sz w:val="72"/>
                              <w:szCs w:val="72"/>
                            </w:rPr>
                            <w:t>Fishy Waters</w:t>
                          </w:r>
                        </w:sdtContent>
                      </w:sdt>
                    </w:p>
                    <w:p w14:paraId="632EAA8B" w14:textId="36DD6A5F" w:rsidR="00F27958" w:rsidRDefault="00564167">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B70176">
                            <w:rPr>
                              <w:color w:val="404040" w:themeColor="text1" w:themeTint="BF"/>
                              <w:sz w:val="36"/>
                              <w:szCs w:val="36"/>
                            </w:rPr>
                            <w:t>Video Game Architecture &amp; Optimisation</w:t>
                          </w:r>
                        </w:sdtContent>
                      </w:sdt>
                    </w:p>
                  </w:txbxContent>
                </v:textbox>
                <w10:wrap anchorx="page" anchory="page"/>
              </v:shape>
            </w:pict>
          </w:r>
        </w:p>
        <w:p w14:paraId="5EAF9962" w14:textId="77777777" w:rsidR="00F27958" w:rsidRDefault="00F27958" w:rsidP="00F27958">
          <w:pPr>
            <w:rPr>
              <w:rFonts w:ascii="Carlito"/>
              <w:color w:val="FFFFFF"/>
              <w:sz w:val="28"/>
            </w:rPr>
          </w:pPr>
          <w:r>
            <w:rPr>
              <w:rFonts w:ascii="Carlito"/>
              <w:color w:val="FFFFFF"/>
              <w:sz w:val="28"/>
            </w:rPr>
            <w:br w:type="page"/>
          </w:r>
        </w:p>
      </w:sdtContent>
    </w:sdt>
    <w:p w14:paraId="119C3BF7" w14:textId="77777777" w:rsidR="00B27F96" w:rsidRPr="00F27958" w:rsidRDefault="00B27F96" w:rsidP="00F27958">
      <w:pPr>
        <w:rPr>
          <w:rFonts w:ascii="Carlito"/>
          <w:color w:val="FFFFFF"/>
          <w:sz w:val="28"/>
        </w:rPr>
      </w:pPr>
    </w:p>
    <w:p w14:paraId="31B533C5" w14:textId="77777777" w:rsidR="00B27F96" w:rsidRDefault="00D01A8C">
      <w:pPr>
        <w:spacing w:before="26"/>
        <w:ind w:left="1220"/>
        <w:rPr>
          <w:rFonts w:ascii="Trebuchet MS"/>
          <w:sz w:val="32"/>
        </w:rPr>
      </w:pPr>
      <w:r>
        <w:rPr>
          <w:rFonts w:ascii="Trebuchet MS"/>
          <w:color w:val="481246"/>
          <w:sz w:val="32"/>
        </w:rPr>
        <w:t>Contents</w:t>
      </w:r>
    </w:p>
    <w:sdt>
      <w:sdtPr>
        <w:id w:val="-712115848"/>
        <w:docPartObj>
          <w:docPartGallery w:val="Table of Contents"/>
          <w:docPartUnique/>
        </w:docPartObj>
      </w:sdtPr>
      <w:sdtEndPr/>
      <w:sdtContent>
        <w:p w14:paraId="0F8FD985" w14:textId="77777777" w:rsidR="00B27F96" w:rsidRDefault="00564167">
          <w:pPr>
            <w:pStyle w:val="TOC1"/>
            <w:numPr>
              <w:ilvl w:val="0"/>
              <w:numId w:val="3"/>
            </w:numPr>
            <w:tabs>
              <w:tab w:val="left" w:pos="1659"/>
              <w:tab w:val="left" w:pos="1660"/>
              <w:tab w:val="right" w:leader="dot" w:pos="10240"/>
            </w:tabs>
            <w:spacing w:before="46"/>
            <w:rPr>
              <w:rFonts w:ascii="Carlito"/>
              <w:b w:val="0"/>
            </w:rPr>
          </w:pPr>
          <w:hyperlink w:anchor="_bookmark0" w:history="1">
            <w:r w:rsidR="00D01A8C">
              <w:t>About Game</w:t>
            </w:r>
            <w:r w:rsidR="00D01A8C">
              <w:tab/>
            </w:r>
            <w:r w:rsidR="00D01A8C">
              <w:rPr>
                <w:rFonts w:ascii="Carlito"/>
                <w:b w:val="0"/>
              </w:rPr>
              <w:t>2</w:t>
            </w:r>
          </w:hyperlink>
        </w:p>
        <w:p w14:paraId="1C988BB3" w14:textId="77777777" w:rsidR="00B27F96" w:rsidRDefault="00564167">
          <w:pPr>
            <w:pStyle w:val="TOC1"/>
            <w:numPr>
              <w:ilvl w:val="0"/>
              <w:numId w:val="3"/>
            </w:numPr>
            <w:tabs>
              <w:tab w:val="left" w:pos="1659"/>
              <w:tab w:val="left" w:pos="1660"/>
              <w:tab w:val="right" w:leader="dot" w:pos="10240"/>
            </w:tabs>
            <w:rPr>
              <w:rFonts w:ascii="Carlito"/>
              <w:b w:val="0"/>
            </w:rPr>
          </w:pPr>
          <w:hyperlink w:anchor="_bookmark1" w:history="1">
            <w:r w:rsidR="00D01A8C">
              <w:t>Game</w:t>
            </w:r>
            <w:r w:rsidR="00D01A8C">
              <w:rPr>
                <w:spacing w:val="-2"/>
              </w:rPr>
              <w:t xml:space="preserve"> </w:t>
            </w:r>
            <w:r w:rsidR="00D01A8C">
              <w:t>Objectives</w:t>
            </w:r>
            <w:r w:rsidR="00D01A8C">
              <w:tab/>
            </w:r>
            <w:r w:rsidR="00D01A8C">
              <w:rPr>
                <w:rFonts w:ascii="Carlito"/>
                <w:b w:val="0"/>
              </w:rPr>
              <w:t>3</w:t>
            </w:r>
          </w:hyperlink>
        </w:p>
        <w:p w14:paraId="23341757" w14:textId="77777777" w:rsidR="00B27F96" w:rsidRDefault="00564167">
          <w:pPr>
            <w:pStyle w:val="TOC1"/>
            <w:numPr>
              <w:ilvl w:val="0"/>
              <w:numId w:val="3"/>
            </w:numPr>
            <w:tabs>
              <w:tab w:val="left" w:pos="1659"/>
              <w:tab w:val="left" w:pos="1660"/>
              <w:tab w:val="right" w:leader="dot" w:pos="10240"/>
            </w:tabs>
            <w:rPr>
              <w:rFonts w:ascii="Carlito"/>
              <w:b w:val="0"/>
            </w:rPr>
          </w:pPr>
          <w:hyperlink w:anchor="_bookmark2" w:history="1">
            <w:r w:rsidR="00D01A8C">
              <w:t>Game</w:t>
            </w:r>
            <w:r w:rsidR="00D01A8C">
              <w:rPr>
                <w:spacing w:val="-1"/>
              </w:rPr>
              <w:t xml:space="preserve"> </w:t>
            </w:r>
            <w:r w:rsidR="00D01A8C">
              <w:t>Mechanics</w:t>
            </w:r>
            <w:r w:rsidR="00D01A8C">
              <w:tab/>
            </w:r>
            <w:r w:rsidR="00D01A8C">
              <w:rPr>
                <w:rFonts w:ascii="Carlito"/>
                <w:b w:val="0"/>
              </w:rPr>
              <w:t>4</w:t>
            </w:r>
          </w:hyperlink>
        </w:p>
        <w:p w14:paraId="207018C2" w14:textId="77777777" w:rsidR="00B27F96" w:rsidRDefault="00564167">
          <w:pPr>
            <w:pStyle w:val="TOC1"/>
            <w:numPr>
              <w:ilvl w:val="0"/>
              <w:numId w:val="3"/>
            </w:numPr>
            <w:tabs>
              <w:tab w:val="left" w:pos="1659"/>
              <w:tab w:val="left" w:pos="1660"/>
              <w:tab w:val="right" w:leader="dot" w:pos="10240"/>
            </w:tabs>
            <w:spacing w:before="123"/>
            <w:rPr>
              <w:rFonts w:ascii="Carlito"/>
              <w:b w:val="0"/>
            </w:rPr>
          </w:pPr>
          <w:hyperlink w:anchor="_bookmark3" w:history="1">
            <w:r w:rsidR="00D01A8C">
              <w:t>Screen flow diagrams, Characters, NPC,</w:t>
            </w:r>
            <w:r w:rsidR="00D01A8C">
              <w:rPr>
                <w:spacing w:val="-6"/>
              </w:rPr>
              <w:t xml:space="preserve"> </w:t>
            </w:r>
            <w:r w:rsidR="00D01A8C">
              <w:t>Background</w:t>
            </w:r>
            <w:r w:rsidR="00D01A8C">
              <w:rPr>
                <w:spacing w:val="-1"/>
              </w:rPr>
              <w:t xml:space="preserve"> </w:t>
            </w:r>
            <w:r w:rsidR="00D01A8C">
              <w:t>design</w:t>
            </w:r>
            <w:r w:rsidR="00D01A8C">
              <w:tab/>
            </w:r>
            <w:r w:rsidR="00D01A8C">
              <w:rPr>
                <w:rFonts w:ascii="Carlito"/>
                <w:b w:val="0"/>
              </w:rPr>
              <w:t>5</w:t>
            </w:r>
          </w:hyperlink>
        </w:p>
        <w:p w14:paraId="07728E24" w14:textId="77777777" w:rsidR="00B27F96" w:rsidRDefault="00564167">
          <w:pPr>
            <w:pStyle w:val="TOC1"/>
            <w:numPr>
              <w:ilvl w:val="0"/>
              <w:numId w:val="3"/>
            </w:numPr>
            <w:tabs>
              <w:tab w:val="left" w:pos="1659"/>
              <w:tab w:val="left" w:pos="1660"/>
              <w:tab w:val="right" w:leader="dot" w:pos="10240"/>
            </w:tabs>
            <w:rPr>
              <w:rFonts w:ascii="Carlito"/>
              <w:b w:val="0"/>
            </w:rPr>
          </w:pPr>
          <w:hyperlink w:anchor="_bookmark4" w:history="1">
            <w:r w:rsidR="00D01A8C">
              <w:t>Pseudo design</w:t>
            </w:r>
            <w:r w:rsidR="00D01A8C">
              <w:tab/>
            </w:r>
            <w:r w:rsidR="00D01A8C">
              <w:rPr>
                <w:rFonts w:ascii="Carlito"/>
                <w:b w:val="0"/>
              </w:rPr>
              <w:t>7</w:t>
            </w:r>
          </w:hyperlink>
        </w:p>
        <w:p w14:paraId="50C3AF61" w14:textId="77777777" w:rsidR="00B27F96" w:rsidRDefault="00564167">
          <w:pPr>
            <w:pStyle w:val="TOC1"/>
            <w:numPr>
              <w:ilvl w:val="0"/>
              <w:numId w:val="3"/>
            </w:numPr>
            <w:tabs>
              <w:tab w:val="left" w:pos="1659"/>
              <w:tab w:val="left" w:pos="1660"/>
              <w:tab w:val="right" w:leader="dot" w:pos="10240"/>
            </w:tabs>
            <w:spacing w:before="123"/>
            <w:rPr>
              <w:rFonts w:ascii="Carlito"/>
              <w:b w:val="0"/>
            </w:rPr>
          </w:pPr>
          <w:hyperlink w:anchor="_bookmark5" w:history="1">
            <w:r w:rsidR="00D01A8C">
              <w:t>Implementation</w:t>
            </w:r>
            <w:r w:rsidR="00D01A8C">
              <w:rPr>
                <w:spacing w:val="-1"/>
              </w:rPr>
              <w:t xml:space="preserve"> </w:t>
            </w:r>
            <w:r w:rsidR="00D01A8C">
              <w:t>of game</w:t>
            </w:r>
            <w:r w:rsidR="00D01A8C">
              <w:tab/>
            </w:r>
            <w:r w:rsidR="00D01A8C">
              <w:rPr>
                <w:rFonts w:ascii="Carlito"/>
                <w:b w:val="0"/>
              </w:rPr>
              <w:t>9</w:t>
            </w:r>
          </w:hyperlink>
        </w:p>
        <w:p w14:paraId="7E2BEDD5" w14:textId="77777777" w:rsidR="00B27F96" w:rsidRDefault="00564167">
          <w:pPr>
            <w:pStyle w:val="TOC1"/>
            <w:numPr>
              <w:ilvl w:val="0"/>
              <w:numId w:val="3"/>
            </w:numPr>
            <w:tabs>
              <w:tab w:val="left" w:pos="1659"/>
              <w:tab w:val="left" w:pos="1660"/>
              <w:tab w:val="right" w:leader="dot" w:pos="10241"/>
            </w:tabs>
            <w:rPr>
              <w:rFonts w:ascii="Carlito"/>
              <w:b w:val="0"/>
            </w:rPr>
          </w:pPr>
          <w:hyperlink w:anchor="_bookmark6" w:history="1">
            <w:r w:rsidR="00D01A8C">
              <w:t>Testing</w:t>
            </w:r>
            <w:r w:rsidR="00D01A8C">
              <w:tab/>
            </w:r>
            <w:r w:rsidR="00D01A8C">
              <w:rPr>
                <w:rFonts w:ascii="Carlito"/>
                <w:b w:val="0"/>
              </w:rPr>
              <w:t>10</w:t>
            </w:r>
          </w:hyperlink>
        </w:p>
        <w:p w14:paraId="764FFD29" w14:textId="59F4DFB6" w:rsidR="00B27F96" w:rsidRDefault="00564167">
          <w:pPr>
            <w:pStyle w:val="TOC1"/>
            <w:numPr>
              <w:ilvl w:val="0"/>
              <w:numId w:val="3"/>
            </w:numPr>
            <w:tabs>
              <w:tab w:val="left" w:pos="1659"/>
              <w:tab w:val="left" w:pos="1660"/>
              <w:tab w:val="right" w:leader="dot" w:pos="10241"/>
            </w:tabs>
            <w:spacing w:before="123"/>
            <w:rPr>
              <w:rFonts w:ascii="Carlito"/>
              <w:b w:val="0"/>
            </w:rPr>
          </w:pPr>
          <w:hyperlink w:anchor="_bookmark7" w:history="1">
            <w:r w:rsidR="008E1EAF">
              <w:t>Algorit</w:t>
            </w:r>
            <w:r w:rsidR="00A57969">
              <w:t>h</w:t>
            </w:r>
            <w:r w:rsidR="008E1EAF">
              <w:t>m Optimisation Strategy</w:t>
            </w:r>
            <w:r w:rsidR="00D01A8C">
              <w:tab/>
            </w:r>
            <w:r w:rsidR="00D01A8C">
              <w:rPr>
                <w:rFonts w:ascii="Carlito"/>
                <w:b w:val="0"/>
              </w:rPr>
              <w:t>11</w:t>
            </w:r>
          </w:hyperlink>
        </w:p>
        <w:p w14:paraId="7CFA33C2" w14:textId="7F95166E" w:rsidR="00B27F96" w:rsidRDefault="00564167" w:rsidP="00B20E95">
          <w:pPr>
            <w:pStyle w:val="TOC1"/>
            <w:numPr>
              <w:ilvl w:val="0"/>
              <w:numId w:val="3"/>
            </w:numPr>
            <w:tabs>
              <w:tab w:val="left" w:pos="1659"/>
              <w:tab w:val="left" w:pos="1660"/>
              <w:tab w:val="right" w:leader="dot" w:pos="10241"/>
            </w:tabs>
            <w:rPr>
              <w:rFonts w:ascii="Carlito"/>
              <w:b w:val="0"/>
            </w:rPr>
          </w:pPr>
          <w:hyperlink w:anchor="_bookmark8" w:history="1">
            <w:r w:rsidR="00D01A8C">
              <w:t>Evaluation and</w:t>
            </w:r>
            <w:r w:rsidR="00D01A8C">
              <w:rPr>
                <w:spacing w:val="-4"/>
              </w:rPr>
              <w:t xml:space="preserve"> </w:t>
            </w:r>
            <w:r w:rsidR="00D01A8C">
              <w:t>future developments</w:t>
            </w:r>
            <w:r w:rsidR="00D01A8C">
              <w:tab/>
            </w:r>
            <w:r w:rsidR="00D01A8C">
              <w:rPr>
                <w:rFonts w:ascii="Carlito"/>
                <w:b w:val="0"/>
              </w:rPr>
              <w:t>12</w:t>
            </w:r>
          </w:hyperlink>
        </w:p>
      </w:sdtContent>
    </w:sdt>
    <w:p w14:paraId="25A09662" w14:textId="77777777" w:rsidR="00B27F96" w:rsidRDefault="00B27F96">
      <w:pPr>
        <w:rPr>
          <w:rFonts w:ascii="Carlito"/>
        </w:rPr>
        <w:sectPr w:rsidR="00B27F96">
          <w:headerReference w:type="even" r:id="rId9"/>
          <w:headerReference w:type="default" r:id="rId10"/>
          <w:footerReference w:type="even" r:id="rId11"/>
          <w:footerReference w:type="default" r:id="rId12"/>
          <w:headerReference w:type="first" r:id="rId13"/>
          <w:footerReference w:type="first" r:id="rId14"/>
          <w:pgSz w:w="11910" w:h="16840"/>
          <w:pgMar w:top="1400" w:right="220" w:bottom="1200" w:left="220" w:header="0" w:footer="1000" w:gutter="0"/>
          <w:pgNumType w:start="1"/>
          <w:cols w:space="720"/>
        </w:sectPr>
      </w:pPr>
    </w:p>
    <w:p w14:paraId="1CB5FFA7" w14:textId="77777777" w:rsidR="00B27F96" w:rsidRDefault="00D01A8C">
      <w:pPr>
        <w:pStyle w:val="Heading1"/>
        <w:numPr>
          <w:ilvl w:val="1"/>
          <w:numId w:val="3"/>
        </w:numPr>
        <w:tabs>
          <w:tab w:val="left" w:pos="5328"/>
        </w:tabs>
        <w:ind w:hanging="361"/>
        <w:jc w:val="left"/>
      </w:pPr>
      <w:bookmarkStart w:id="0" w:name="_bookmark0"/>
      <w:bookmarkEnd w:id="0"/>
      <w:r>
        <w:lastRenderedPageBreak/>
        <w:t>About</w:t>
      </w:r>
      <w:r>
        <w:rPr>
          <w:spacing w:val="-1"/>
        </w:rPr>
        <w:t xml:space="preserve"> </w:t>
      </w:r>
      <w:r>
        <w:t>Game</w:t>
      </w:r>
    </w:p>
    <w:p w14:paraId="0D1D592D" w14:textId="77777777" w:rsidR="00B27F96" w:rsidRDefault="00B27F96">
      <w:pPr>
        <w:pStyle w:val="BodyText"/>
        <w:spacing w:before="9"/>
        <w:rPr>
          <w:b/>
          <w:sz w:val="25"/>
        </w:rPr>
      </w:pPr>
    </w:p>
    <w:p w14:paraId="662C6389" w14:textId="290B61FD" w:rsidR="007A03C1" w:rsidRDefault="00CD52E7" w:rsidP="007A03C1">
      <w:pPr>
        <w:spacing w:line="360" w:lineRule="auto"/>
        <w:ind w:left="1134" w:right="1264"/>
        <w:jc w:val="both"/>
        <w:rPr>
          <w:sz w:val="24"/>
          <w:szCs w:val="24"/>
        </w:rPr>
      </w:pPr>
      <w:r>
        <w:rPr>
          <w:sz w:val="24"/>
          <w:szCs w:val="24"/>
        </w:rPr>
        <w:t>Fishy Waters is classified as a sport-racing game. As the main description</w:t>
      </w:r>
      <w:r w:rsidR="00A1410A">
        <w:rPr>
          <w:sz w:val="24"/>
          <w:szCs w:val="24"/>
        </w:rPr>
        <w:t>,</w:t>
      </w:r>
      <w:r>
        <w:rPr>
          <w:sz w:val="24"/>
          <w:szCs w:val="24"/>
        </w:rPr>
        <w:t xml:space="preserve"> it has the following sentence:</w:t>
      </w:r>
      <w:r w:rsidRPr="00CD52E7">
        <w:t xml:space="preserve"> </w:t>
      </w:r>
      <w:r>
        <w:t>“</w:t>
      </w:r>
      <w:r w:rsidRPr="00CD52E7">
        <w:rPr>
          <w:sz w:val="24"/>
          <w:szCs w:val="24"/>
        </w:rPr>
        <w:t>Catch fish, sell them for gold and upgrade your kit to catch even more fish.</w:t>
      </w:r>
      <w:r>
        <w:rPr>
          <w:sz w:val="24"/>
          <w:szCs w:val="24"/>
        </w:rPr>
        <w:t xml:space="preserve">”. The game has as </w:t>
      </w:r>
      <w:r w:rsidR="00A1410A">
        <w:rPr>
          <w:sz w:val="24"/>
          <w:szCs w:val="24"/>
        </w:rPr>
        <w:t>the</w:t>
      </w:r>
      <w:r>
        <w:rPr>
          <w:sz w:val="24"/>
          <w:szCs w:val="24"/>
        </w:rPr>
        <w:t xml:space="preserve"> main character a man on a boat and he attempts to catch fish to improve its tools or to extend the area where he can catch fish.</w:t>
      </w:r>
    </w:p>
    <w:p w14:paraId="3C07B4C4" w14:textId="420403F4" w:rsidR="00CD52E7" w:rsidRDefault="00CD52E7" w:rsidP="007A03C1">
      <w:pPr>
        <w:spacing w:line="360" w:lineRule="auto"/>
        <w:ind w:left="1134" w:right="1264"/>
        <w:jc w:val="both"/>
        <w:rPr>
          <w:sz w:val="24"/>
          <w:szCs w:val="24"/>
        </w:rPr>
      </w:pPr>
      <w:r>
        <w:rPr>
          <w:sz w:val="24"/>
          <w:szCs w:val="24"/>
        </w:rPr>
        <w:t>The game contains water elements as well as ground elements. The boat can navigate on the water and based on the user progress new maps are unlocked with new features as well.</w:t>
      </w:r>
    </w:p>
    <w:p w14:paraId="2F187E42" w14:textId="2555AF44" w:rsidR="00CD52E7" w:rsidRDefault="00CD52E7" w:rsidP="007A03C1">
      <w:pPr>
        <w:spacing w:line="360" w:lineRule="auto"/>
        <w:ind w:left="1134" w:right="1264"/>
        <w:jc w:val="both"/>
        <w:rPr>
          <w:sz w:val="24"/>
          <w:szCs w:val="24"/>
        </w:rPr>
      </w:pPr>
      <w:r>
        <w:rPr>
          <w:sz w:val="24"/>
          <w:szCs w:val="24"/>
        </w:rPr>
        <w:t>In my version of the game</w:t>
      </w:r>
      <w:r w:rsidR="00A1410A">
        <w:rPr>
          <w:sz w:val="24"/>
          <w:szCs w:val="24"/>
        </w:rPr>
        <w:t>,</w:t>
      </w:r>
      <w:r>
        <w:rPr>
          <w:sz w:val="24"/>
          <w:szCs w:val="24"/>
        </w:rPr>
        <w:t xml:space="preserve"> the main character is a person who wears red and it is on a boat made of woods. The boat can navigate only on the water surface, the same as in the original game and in some places are stones in the water</w:t>
      </w:r>
      <w:r w:rsidR="00A1410A">
        <w:rPr>
          <w:sz w:val="24"/>
          <w:szCs w:val="24"/>
        </w:rPr>
        <w:t>, therefore,</w:t>
      </w:r>
      <w:r>
        <w:rPr>
          <w:sz w:val="24"/>
          <w:szCs w:val="24"/>
        </w:rPr>
        <w:t xml:space="preserve"> the player can not attempt to navigate through there with the boat because it is impossible.</w:t>
      </w:r>
    </w:p>
    <w:p w14:paraId="638F1988" w14:textId="77777777" w:rsidR="00C15283" w:rsidRDefault="00C15283">
      <w:pPr>
        <w:spacing w:line="259" w:lineRule="auto"/>
        <w:jc w:val="both"/>
        <w:rPr>
          <w:sz w:val="24"/>
        </w:rPr>
      </w:pPr>
    </w:p>
    <w:p w14:paraId="344C68C0" w14:textId="3135446F" w:rsidR="00C15283" w:rsidRDefault="00C15283">
      <w:pPr>
        <w:spacing w:line="259" w:lineRule="auto"/>
        <w:jc w:val="both"/>
        <w:rPr>
          <w:sz w:val="24"/>
        </w:rPr>
        <w:sectPr w:rsidR="00C15283">
          <w:pgSz w:w="11910" w:h="16840"/>
          <w:pgMar w:top="1360" w:right="220" w:bottom="1200" w:left="220" w:header="0" w:footer="1000" w:gutter="0"/>
          <w:cols w:space="720"/>
        </w:sectPr>
      </w:pPr>
    </w:p>
    <w:p w14:paraId="725B4F62" w14:textId="77777777" w:rsidR="00B27F96" w:rsidRDefault="00D01A8C">
      <w:pPr>
        <w:pStyle w:val="Heading1"/>
        <w:numPr>
          <w:ilvl w:val="1"/>
          <w:numId w:val="3"/>
        </w:numPr>
        <w:tabs>
          <w:tab w:val="left" w:pos="5071"/>
        </w:tabs>
        <w:ind w:left="5070" w:hanging="361"/>
        <w:jc w:val="left"/>
      </w:pPr>
      <w:bookmarkStart w:id="1" w:name="_bookmark1"/>
      <w:bookmarkEnd w:id="1"/>
      <w:r>
        <w:lastRenderedPageBreak/>
        <w:t>Game</w:t>
      </w:r>
      <w:r>
        <w:rPr>
          <w:spacing w:val="-1"/>
        </w:rPr>
        <w:t xml:space="preserve"> </w:t>
      </w:r>
      <w:r>
        <w:t>Objectives</w:t>
      </w:r>
    </w:p>
    <w:p w14:paraId="28B030D7" w14:textId="432AE835" w:rsidR="00C15283" w:rsidRPr="00757927" w:rsidRDefault="00C15283">
      <w:pPr>
        <w:pStyle w:val="BodyText"/>
        <w:spacing w:before="9"/>
        <w:rPr>
          <w:b/>
        </w:rPr>
      </w:pPr>
    </w:p>
    <w:p w14:paraId="4CE8691D" w14:textId="6FD00299" w:rsidR="00D944F8" w:rsidRDefault="00CD52E7" w:rsidP="00D944F8">
      <w:pPr>
        <w:spacing w:line="360" w:lineRule="auto"/>
        <w:ind w:left="1134" w:right="1264"/>
        <w:jc w:val="both"/>
        <w:rPr>
          <w:sz w:val="24"/>
          <w:szCs w:val="24"/>
        </w:rPr>
      </w:pPr>
      <w:r>
        <w:rPr>
          <w:sz w:val="24"/>
          <w:szCs w:val="24"/>
        </w:rPr>
        <w:t xml:space="preserve">The objective is to catch as many fish you can to sell them and get </w:t>
      </w:r>
      <w:r w:rsidR="007317D7">
        <w:rPr>
          <w:sz w:val="24"/>
          <w:szCs w:val="24"/>
        </w:rPr>
        <w:t>some coins, coins that you can use to improve the boat tools as well as the in</w:t>
      </w:r>
      <w:r w:rsidR="00A1410A">
        <w:rPr>
          <w:sz w:val="24"/>
          <w:szCs w:val="24"/>
        </w:rPr>
        <w:t>-</w:t>
      </w:r>
      <w:r w:rsidR="007317D7">
        <w:rPr>
          <w:sz w:val="24"/>
          <w:szCs w:val="24"/>
        </w:rPr>
        <w:t>game features such as increasing the map.</w:t>
      </w:r>
    </w:p>
    <w:p w14:paraId="1E1C9A32" w14:textId="1988A99C" w:rsidR="007317D7" w:rsidRDefault="00A1410A" w:rsidP="00D944F8">
      <w:pPr>
        <w:spacing w:line="360" w:lineRule="auto"/>
        <w:ind w:left="1134" w:right="1264"/>
        <w:jc w:val="both"/>
        <w:rPr>
          <w:sz w:val="24"/>
          <w:szCs w:val="24"/>
        </w:rPr>
      </w:pPr>
      <w:r>
        <w:rPr>
          <w:sz w:val="24"/>
          <w:szCs w:val="24"/>
        </w:rPr>
        <w:t>T</w:t>
      </w:r>
      <w:r w:rsidR="007317D7">
        <w:rPr>
          <w:sz w:val="24"/>
          <w:szCs w:val="24"/>
        </w:rPr>
        <w:t>o catch a fish the boat should be near one (the fish can be recognized very easy on the water – it is represented as a small rectangle with a blue lighter than the colo</w:t>
      </w:r>
      <w:r>
        <w:rPr>
          <w:sz w:val="24"/>
          <w:szCs w:val="24"/>
        </w:rPr>
        <w:t>u</w:t>
      </w:r>
      <w:r w:rsidR="007317D7">
        <w:rPr>
          <w:sz w:val="24"/>
          <w:szCs w:val="24"/>
        </w:rPr>
        <w:t>r of the water) and the mini</w:t>
      </w:r>
      <w:r>
        <w:rPr>
          <w:sz w:val="24"/>
          <w:szCs w:val="24"/>
        </w:rPr>
        <w:t>-</w:t>
      </w:r>
      <w:r w:rsidR="007317D7">
        <w:rPr>
          <w:sz w:val="24"/>
          <w:szCs w:val="24"/>
        </w:rPr>
        <w:t xml:space="preserve">game will automatically pop-up </w:t>
      </w:r>
      <w:r w:rsidR="00B96ACF">
        <w:rPr>
          <w:sz w:val="24"/>
          <w:szCs w:val="24"/>
        </w:rPr>
        <w:t>in the middle of the screen. The mini-game is made of a random series of arrow keys and its objective is to let the player press the relevant arrow key with the one shown in the mini-game. The number of keys is randomized and it can be from a series made of 3 keys to up to 6 arrow keys. In case that the user fails to press the key then the fish will be lost.</w:t>
      </w:r>
    </w:p>
    <w:p w14:paraId="781FBE0A" w14:textId="20C464BC" w:rsidR="00B96ACF" w:rsidRDefault="00B96ACF" w:rsidP="00D944F8">
      <w:pPr>
        <w:spacing w:line="360" w:lineRule="auto"/>
        <w:ind w:left="1134" w:right="1264"/>
        <w:jc w:val="both"/>
        <w:rPr>
          <w:sz w:val="24"/>
          <w:szCs w:val="24"/>
        </w:rPr>
      </w:pPr>
      <w:r>
        <w:rPr>
          <w:sz w:val="24"/>
          <w:szCs w:val="24"/>
        </w:rPr>
        <w:t>The shop screen objective is to let the player know what features/tools can be bought with coins</w:t>
      </w:r>
      <w:r w:rsidR="00A1410A">
        <w:rPr>
          <w:sz w:val="24"/>
          <w:szCs w:val="24"/>
        </w:rPr>
        <w:t>, therefore,</w:t>
      </w:r>
      <w:r>
        <w:rPr>
          <w:sz w:val="24"/>
          <w:szCs w:val="24"/>
        </w:rPr>
        <w:t xml:space="preserve"> he/she will know exactly how many fish should be caught to be able to buy that item.</w:t>
      </w:r>
    </w:p>
    <w:p w14:paraId="785EBA8B" w14:textId="77777777" w:rsidR="00B96ACF" w:rsidRDefault="00B96ACF" w:rsidP="00D944F8">
      <w:pPr>
        <w:spacing w:line="360" w:lineRule="auto"/>
        <w:ind w:left="1134" w:right="1264"/>
        <w:jc w:val="both"/>
        <w:rPr>
          <w:sz w:val="24"/>
          <w:szCs w:val="24"/>
        </w:rPr>
      </w:pPr>
    </w:p>
    <w:p w14:paraId="07540CF1" w14:textId="77777777" w:rsidR="00C15283" w:rsidRDefault="00C15283">
      <w:pPr>
        <w:spacing w:line="259" w:lineRule="auto"/>
        <w:jc w:val="both"/>
      </w:pPr>
    </w:p>
    <w:p w14:paraId="45F5A538" w14:textId="2E57FCF1" w:rsidR="00C15283" w:rsidRDefault="00C15283">
      <w:pPr>
        <w:spacing w:line="259" w:lineRule="auto"/>
        <w:jc w:val="both"/>
        <w:sectPr w:rsidR="00C15283">
          <w:pgSz w:w="11910" w:h="16840"/>
          <w:pgMar w:top="1360" w:right="220" w:bottom="1200" w:left="220" w:header="0" w:footer="1000" w:gutter="0"/>
          <w:cols w:space="720"/>
        </w:sectPr>
      </w:pPr>
    </w:p>
    <w:p w14:paraId="7BD03B78" w14:textId="77777777" w:rsidR="00B27F96" w:rsidRDefault="00D01A8C">
      <w:pPr>
        <w:pStyle w:val="Heading1"/>
        <w:numPr>
          <w:ilvl w:val="1"/>
          <w:numId w:val="3"/>
        </w:numPr>
        <w:tabs>
          <w:tab w:val="left" w:pos="5064"/>
        </w:tabs>
        <w:ind w:left="5063" w:hanging="361"/>
        <w:jc w:val="left"/>
      </w:pPr>
      <w:bookmarkStart w:id="2" w:name="_bookmark2"/>
      <w:bookmarkEnd w:id="2"/>
      <w:r>
        <w:lastRenderedPageBreak/>
        <w:t>Game</w:t>
      </w:r>
      <w:r>
        <w:rPr>
          <w:spacing w:val="-1"/>
        </w:rPr>
        <w:t xml:space="preserve"> </w:t>
      </w:r>
      <w:r>
        <w:t>Mechanics</w:t>
      </w:r>
    </w:p>
    <w:p w14:paraId="7E865A88" w14:textId="77777777" w:rsidR="00B27F96" w:rsidRDefault="00B27F96">
      <w:pPr>
        <w:pStyle w:val="BodyText"/>
        <w:spacing w:before="8"/>
        <w:rPr>
          <w:b/>
          <w:sz w:val="23"/>
        </w:rPr>
      </w:pPr>
    </w:p>
    <w:p w14:paraId="4990B9C4" w14:textId="77777777" w:rsidR="00643D6F" w:rsidRDefault="00735820" w:rsidP="00643D6F">
      <w:pPr>
        <w:pStyle w:val="BodyText"/>
        <w:spacing w:before="120" w:after="120" w:line="360" w:lineRule="auto"/>
        <w:ind w:left="1134" w:right="1225"/>
        <w:jc w:val="both"/>
      </w:pPr>
      <w:r>
        <w:t xml:space="preserve">In the original game the player can navigate with the boat on the water anywhere as long as that part of </w:t>
      </w:r>
      <w:r w:rsidR="00643D6F">
        <w:t xml:space="preserve">the </w:t>
      </w:r>
      <w:r>
        <w:t>water is unlocked. In my game the principle is the same – the boat can not navigate outside of the wate</w:t>
      </w:r>
      <w:r w:rsidR="006F2000">
        <w:t>r (the player can not attempt to navigate on the ground – in the game is represented as some nuances of green)</w:t>
      </w:r>
      <w:r w:rsidR="00643D6F">
        <w:t>.</w:t>
      </w:r>
    </w:p>
    <w:p w14:paraId="2363763F" w14:textId="77777777" w:rsidR="00643D6F" w:rsidRDefault="00643D6F" w:rsidP="00643D6F">
      <w:pPr>
        <w:pStyle w:val="BodyText"/>
        <w:spacing w:before="120" w:after="120" w:line="360" w:lineRule="auto"/>
        <w:ind w:left="1134" w:right="1225"/>
        <w:jc w:val="both"/>
      </w:pPr>
      <w:r>
        <w:t>The mini-game automatically pop up when the user is near a fish – this means that the fish should be in the next square, a square that is near the boat location. The mini-game is automatically generated every time when it pop ups therefore the player can not attempt to memorize the sequence of the keys and the order that they appear in the mini-game because it won’t help him/her to catch the fish. If the player attempts to press an arrow key then if it is the right one the key will change otherwise the mini-game will automatically close due to the wrong key pressed – this event is also happening when the player fails to press the requested arrow key.</w:t>
      </w:r>
    </w:p>
    <w:p w14:paraId="7C0F952D" w14:textId="4C1F1985" w:rsidR="00643D6F" w:rsidRPr="00643D6F" w:rsidRDefault="00643D6F" w:rsidP="007F388F">
      <w:pPr>
        <w:pStyle w:val="BodyText"/>
        <w:spacing w:before="120" w:after="120" w:line="360" w:lineRule="auto"/>
        <w:ind w:left="1134" w:right="1225"/>
        <w:jc w:val="both"/>
      </w:pPr>
      <w:r>
        <w:t xml:space="preserve">For the shop front the buttons are colored based on the player’s coins as follows: if the player is able to buy that item (tool, upgrade or feature) then the button will be colored with green otherwise it will be red. </w:t>
      </w:r>
      <w:r w:rsidR="007F388F">
        <w:t>The player can buy the entire map – this means that the map will be opened therefore the player can navigate in new areas to catch the fish, the player can increase the boat speed up to 6 times – this means that the player will be able to navigate on the water faster than at the beginning. The last available item is the player boat which can be upgraded therefore an advanced image of boat will appear (not available in the current version). It is to be noted that all the purchases made can not be restored or to get the coins back if you want to downgrade – this option is not available either.</w:t>
      </w:r>
    </w:p>
    <w:p w14:paraId="22DF8449" w14:textId="77777777" w:rsidR="00C15283" w:rsidRDefault="00C15283" w:rsidP="00C15283">
      <w:pPr>
        <w:pStyle w:val="BodyText"/>
        <w:spacing w:before="161" w:line="259" w:lineRule="auto"/>
        <w:ind w:right="1222"/>
        <w:jc w:val="both"/>
      </w:pPr>
    </w:p>
    <w:p w14:paraId="37122579" w14:textId="77777777" w:rsidR="00B27F96" w:rsidRDefault="00B27F96">
      <w:pPr>
        <w:spacing w:line="259" w:lineRule="auto"/>
        <w:jc w:val="both"/>
        <w:sectPr w:rsidR="00B27F96">
          <w:pgSz w:w="11910" w:h="16840"/>
          <w:pgMar w:top="1360" w:right="220" w:bottom="1200" w:left="220" w:header="0" w:footer="1000" w:gutter="0"/>
          <w:cols w:space="720"/>
        </w:sectPr>
      </w:pPr>
    </w:p>
    <w:p w14:paraId="4E346467" w14:textId="77777777" w:rsidR="00B27F96" w:rsidRDefault="00D01A8C">
      <w:pPr>
        <w:pStyle w:val="Heading1"/>
        <w:numPr>
          <w:ilvl w:val="1"/>
          <w:numId w:val="3"/>
        </w:numPr>
        <w:tabs>
          <w:tab w:val="left" w:pos="2481"/>
        </w:tabs>
        <w:ind w:left="2480" w:hanging="361"/>
        <w:jc w:val="left"/>
      </w:pPr>
      <w:bookmarkStart w:id="3" w:name="_bookmark3"/>
      <w:bookmarkEnd w:id="3"/>
      <w:r>
        <w:lastRenderedPageBreak/>
        <w:t>Screen flow diagrams, Characters, NPC, Background</w:t>
      </w:r>
      <w:r>
        <w:rPr>
          <w:spacing w:val="-7"/>
        </w:rPr>
        <w:t xml:space="preserve"> </w:t>
      </w:r>
      <w:r>
        <w:t>design</w:t>
      </w:r>
    </w:p>
    <w:p w14:paraId="0880FFF7" w14:textId="77777777" w:rsidR="00C15283" w:rsidRDefault="00C15283" w:rsidP="00C15283">
      <w:pPr>
        <w:rPr>
          <w:sz w:val="18"/>
        </w:rPr>
      </w:pPr>
    </w:p>
    <w:p w14:paraId="08E4C8E7" w14:textId="77777777" w:rsidR="00C15283" w:rsidRDefault="00C15283" w:rsidP="00C15283">
      <w:pPr>
        <w:rPr>
          <w:sz w:val="18"/>
        </w:rPr>
      </w:pPr>
    </w:p>
    <w:p w14:paraId="03EC8FFF" w14:textId="55706FB4" w:rsidR="00D8659B" w:rsidRDefault="000E54DC" w:rsidP="00D8659B">
      <w:pPr>
        <w:spacing w:line="360" w:lineRule="auto"/>
        <w:ind w:left="1134" w:right="1264"/>
        <w:jc w:val="both"/>
        <w:rPr>
          <w:sz w:val="24"/>
          <w:szCs w:val="24"/>
        </w:rPr>
      </w:pPr>
      <w:r>
        <w:rPr>
          <w:sz w:val="24"/>
          <w:szCs w:val="24"/>
        </w:rPr>
        <w:t>The assets used in the game are created using the RectangleShape</w:t>
      </w:r>
      <w:r w:rsidR="00BB418A">
        <w:rPr>
          <w:sz w:val="24"/>
          <w:szCs w:val="24"/>
        </w:rPr>
        <w:t>, therefore,</w:t>
      </w:r>
      <w:r>
        <w:rPr>
          <w:sz w:val="24"/>
          <w:szCs w:val="24"/>
        </w:rPr>
        <w:t xml:space="preserve"> all of the</w:t>
      </w:r>
      <w:r w:rsidR="00BB418A">
        <w:rPr>
          <w:sz w:val="24"/>
          <w:szCs w:val="24"/>
        </w:rPr>
        <w:t>m</w:t>
      </w:r>
      <w:r>
        <w:rPr>
          <w:sz w:val="24"/>
          <w:szCs w:val="24"/>
        </w:rPr>
        <w:t xml:space="preserve"> are primitive but the overall game design is of high quality – all the sprites were created by me so there is no need for referencing.</w:t>
      </w:r>
    </w:p>
    <w:p w14:paraId="0E8717EB" w14:textId="4B7D616C" w:rsidR="002C1F71" w:rsidRDefault="002C1F71" w:rsidP="00D8659B">
      <w:pPr>
        <w:spacing w:line="360" w:lineRule="auto"/>
        <w:ind w:left="1134" w:right="1264"/>
        <w:jc w:val="both"/>
        <w:rPr>
          <w:sz w:val="24"/>
          <w:szCs w:val="24"/>
        </w:rPr>
      </w:pPr>
      <w:r>
        <w:rPr>
          <w:sz w:val="24"/>
          <w:szCs w:val="24"/>
        </w:rPr>
        <w:t>The backgrounds for all the screens are made of rectangles with the window size and with a default colo</w:t>
      </w:r>
      <w:r w:rsidR="00BB418A">
        <w:rPr>
          <w:sz w:val="24"/>
          <w:szCs w:val="24"/>
        </w:rPr>
        <w:t>u</w:t>
      </w:r>
      <w:r>
        <w:rPr>
          <w:sz w:val="24"/>
          <w:szCs w:val="24"/>
        </w:rPr>
        <w:t>r. The only screen that has a different background that can be seen with multiple col</w:t>
      </w:r>
      <w:r w:rsidR="00BB418A">
        <w:rPr>
          <w:sz w:val="24"/>
          <w:szCs w:val="24"/>
        </w:rPr>
        <w:t>our</w:t>
      </w:r>
      <w:r>
        <w:rPr>
          <w:sz w:val="24"/>
          <w:szCs w:val="24"/>
        </w:rPr>
        <w:t>s is the game screen where the map is the background – the map is made of water, which is blue, grass, which can be of 2 colo</w:t>
      </w:r>
      <w:r w:rsidR="00BB418A">
        <w:rPr>
          <w:sz w:val="24"/>
          <w:szCs w:val="24"/>
        </w:rPr>
        <w:t>u</w:t>
      </w:r>
      <w:r>
        <w:rPr>
          <w:sz w:val="24"/>
          <w:szCs w:val="24"/>
        </w:rPr>
        <w:t>rs of green –light green and a darker one, stone, which is made of 3 layers of gr</w:t>
      </w:r>
      <w:r w:rsidR="00BB418A">
        <w:rPr>
          <w:sz w:val="24"/>
          <w:szCs w:val="24"/>
        </w:rPr>
        <w:t>e</w:t>
      </w:r>
      <w:r>
        <w:rPr>
          <w:sz w:val="24"/>
          <w:szCs w:val="24"/>
        </w:rPr>
        <w:t>y, the fish, which is the same colo</w:t>
      </w:r>
      <w:r w:rsidR="00BB418A">
        <w:rPr>
          <w:sz w:val="24"/>
          <w:szCs w:val="24"/>
        </w:rPr>
        <w:t>u</w:t>
      </w:r>
      <w:r>
        <w:rPr>
          <w:sz w:val="24"/>
          <w:szCs w:val="24"/>
        </w:rPr>
        <w:t>r as the water but it is lighter, the harbo</w:t>
      </w:r>
      <w:r w:rsidR="00BB418A">
        <w:rPr>
          <w:sz w:val="24"/>
          <w:szCs w:val="24"/>
        </w:rPr>
        <w:t>u</w:t>
      </w:r>
      <w:r>
        <w:rPr>
          <w:sz w:val="24"/>
          <w:szCs w:val="24"/>
        </w:rPr>
        <w:t>r, which is colo</w:t>
      </w:r>
      <w:r w:rsidR="00BB418A">
        <w:rPr>
          <w:sz w:val="24"/>
          <w:szCs w:val="24"/>
        </w:rPr>
        <w:t>u</w:t>
      </w:r>
      <w:r>
        <w:rPr>
          <w:sz w:val="24"/>
          <w:szCs w:val="24"/>
        </w:rPr>
        <w:t>red with yellow and the boat.</w:t>
      </w:r>
    </w:p>
    <w:p w14:paraId="7706ECA5" w14:textId="380095C3" w:rsidR="002C1F71" w:rsidRDefault="002C1F71" w:rsidP="00D8659B">
      <w:pPr>
        <w:spacing w:line="360" w:lineRule="auto"/>
        <w:ind w:left="1134" w:right="1264"/>
        <w:jc w:val="both"/>
        <w:rPr>
          <w:sz w:val="24"/>
          <w:szCs w:val="24"/>
        </w:rPr>
      </w:pPr>
      <w:r>
        <w:rPr>
          <w:sz w:val="24"/>
          <w:szCs w:val="24"/>
        </w:rPr>
        <w:t>The boat contains orange and brown- for the boat, and red and pink for the human body, which can be seen on the boat.</w:t>
      </w:r>
    </w:p>
    <w:p w14:paraId="1C139694" w14:textId="326120D8" w:rsidR="00C15283" w:rsidRDefault="004B07E8" w:rsidP="004B07E8">
      <w:pPr>
        <w:jc w:val="center"/>
        <w:rPr>
          <w:sz w:val="18"/>
        </w:rPr>
        <w:sectPr w:rsidR="00C15283">
          <w:pgSz w:w="11910" w:h="16840"/>
          <w:pgMar w:top="1420" w:right="220" w:bottom="1200" w:left="220" w:header="0" w:footer="1000" w:gutter="0"/>
          <w:cols w:space="720"/>
        </w:sectPr>
      </w:pPr>
      <w:r>
        <w:rPr>
          <w:noProof/>
          <w:sz w:val="18"/>
        </w:rPr>
        <w:drawing>
          <wp:inline distT="0" distB="0" distL="0" distR="0" wp14:anchorId="3600EB46" wp14:editId="6D7B6867">
            <wp:extent cx="4105910" cy="353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05910" cy="3536950"/>
                    </a:xfrm>
                    <a:prstGeom prst="rect">
                      <a:avLst/>
                    </a:prstGeom>
                    <a:noFill/>
                    <a:ln>
                      <a:noFill/>
                    </a:ln>
                  </pic:spPr>
                </pic:pic>
              </a:graphicData>
            </a:graphic>
          </wp:inline>
        </w:drawing>
      </w:r>
    </w:p>
    <w:p w14:paraId="259826E0" w14:textId="36D48568" w:rsidR="009D4B0C" w:rsidRDefault="00D01A8C" w:rsidP="009D4B0C">
      <w:pPr>
        <w:pStyle w:val="Heading1"/>
        <w:numPr>
          <w:ilvl w:val="1"/>
          <w:numId w:val="3"/>
        </w:numPr>
        <w:tabs>
          <w:tab w:val="left" w:pos="5251"/>
        </w:tabs>
        <w:ind w:left="5250" w:hanging="361"/>
        <w:jc w:val="left"/>
      </w:pPr>
      <w:bookmarkStart w:id="4" w:name="_bookmark4"/>
      <w:bookmarkEnd w:id="4"/>
      <w:r>
        <w:lastRenderedPageBreak/>
        <w:t>Pseudo design</w:t>
      </w:r>
    </w:p>
    <w:p w14:paraId="57AD8BB7" w14:textId="77777777" w:rsidR="009D4B0C" w:rsidRDefault="009D4B0C" w:rsidP="009D4B0C">
      <w:pPr>
        <w:pStyle w:val="BodyText"/>
        <w:ind w:left="1219" w:right="1225"/>
        <w:jc w:val="both"/>
      </w:pPr>
      <w:r>
        <w:t>Run the game</w:t>
      </w:r>
    </w:p>
    <w:p w14:paraId="37D5BD14" w14:textId="77777777" w:rsidR="009D4B0C" w:rsidRDefault="009D4B0C" w:rsidP="009D4B0C">
      <w:pPr>
        <w:pStyle w:val="BodyText"/>
        <w:ind w:left="1219" w:right="1225"/>
        <w:jc w:val="both"/>
      </w:pPr>
      <w:r>
        <w:t>If the game started then</w:t>
      </w:r>
    </w:p>
    <w:p w14:paraId="1DC37AB0" w14:textId="77777777" w:rsidR="009D4B0C" w:rsidRDefault="009D4B0C" w:rsidP="009D4B0C">
      <w:pPr>
        <w:pStyle w:val="BodyText"/>
        <w:ind w:left="1219" w:right="1225"/>
        <w:jc w:val="both"/>
      </w:pPr>
      <w:r>
        <w:t xml:space="preserve">      The splash screen will be shown</w:t>
      </w:r>
    </w:p>
    <w:p w14:paraId="6F468448" w14:textId="77777777" w:rsidR="009D4B0C" w:rsidRDefault="009D4B0C" w:rsidP="009D4B0C">
      <w:pPr>
        <w:pStyle w:val="BodyText"/>
        <w:ind w:left="1219" w:right="1225"/>
        <w:jc w:val="both"/>
      </w:pPr>
      <w:r>
        <w:t>If the splash screen was shown for 2 seconds then</w:t>
      </w:r>
    </w:p>
    <w:p w14:paraId="7F4DAFE5" w14:textId="77777777" w:rsidR="009D4B0C" w:rsidRDefault="009D4B0C" w:rsidP="009D4B0C">
      <w:pPr>
        <w:pStyle w:val="BodyText"/>
        <w:ind w:left="1219" w:right="1225"/>
        <w:jc w:val="both"/>
      </w:pPr>
      <w:r>
        <w:t xml:space="preserve">      The game menu will be shown</w:t>
      </w:r>
    </w:p>
    <w:p w14:paraId="6261DA34" w14:textId="77777777" w:rsidR="009D4B0C" w:rsidRDefault="009D4B0C" w:rsidP="009D4B0C">
      <w:pPr>
        <w:pStyle w:val="BodyText"/>
        <w:ind w:left="1219" w:right="1225"/>
        <w:jc w:val="both"/>
      </w:pPr>
      <w:r>
        <w:t>If the game menu is shown then</w:t>
      </w:r>
    </w:p>
    <w:p w14:paraId="5EFCDA06" w14:textId="77777777" w:rsidR="009D4B0C" w:rsidRDefault="009D4B0C" w:rsidP="009D4B0C">
      <w:pPr>
        <w:pStyle w:val="BodyText"/>
        <w:ind w:left="1219" w:right="1225"/>
        <w:jc w:val="both"/>
      </w:pPr>
      <w:r>
        <w:t xml:space="preserve">      If the Exit button is clicked then</w:t>
      </w:r>
    </w:p>
    <w:p w14:paraId="25450FEB" w14:textId="77777777" w:rsidR="009D4B0C" w:rsidRDefault="009D4B0C" w:rsidP="009D4B0C">
      <w:pPr>
        <w:pStyle w:val="BodyText"/>
        <w:ind w:left="1219" w:right="1225"/>
        <w:jc w:val="both"/>
      </w:pPr>
      <w:r>
        <w:t xml:space="preserve">            The game is closed</w:t>
      </w:r>
    </w:p>
    <w:p w14:paraId="658067E3" w14:textId="77777777" w:rsidR="009D4B0C" w:rsidRDefault="009D4B0C" w:rsidP="009D4B0C">
      <w:pPr>
        <w:pStyle w:val="BodyText"/>
        <w:ind w:left="1219" w:right="1225"/>
        <w:jc w:val="both"/>
      </w:pPr>
      <w:r>
        <w:t xml:space="preserve">      If the How to play button is pressed then</w:t>
      </w:r>
    </w:p>
    <w:p w14:paraId="0A1E4E2E" w14:textId="77777777" w:rsidR="009D4B0C" w:rsidRDefault="009D4B0C" w:rsidP="009D4B0C">
      <w:pPr>
        <w:pStyle w:val="BodyText"/>
        <w:ind w:left="1219" w:right="1225"/>
        <w:jc w:val="both"/>
      </w:pPr>
      <w:r>
        <w:t xml:space="preserve">            The Instruction screen is shown</w:t>
      </w:r>
    </w:p>
    <w:p w14:paraId="47A9DE9A" w14:textId="77777777" w:rsidR="009D4B0C" w:rsidRDefault="009D4B0C" w:rsidP="009D4B0C">
      <w:pPr>
        <w:pStyle w:val="BodyText"/>
        <w:ind w:left="1219" w:right="1225"/>
        <w:jc w:val="both"/>
      </w:pPr>
      <w:r>
        <w:t xml:space="preserve">      If the Play button is pressed then</w:t>
      </w:r>
    </w:p>
    <w:p w14:paraId="5ACD9402" w14:textId="77777777" w:rsidR="009D4B0C" w:rsidRDefault="009D4B0C" w:rsidP="009D4B0C">
      <w:pPr>
        <w:pStyle w:val="BodyText"/>
        <w:ind w:left="1219" w:right="1225"/>
        <w:jc w:val="both"/>
      </w:pPr>
      <w:r>
        <w:t xml:space="preserve">            The Level selector screen will be shown</w:t>
      </w:r>
    </w:p>
    <w:p w14:paraId="1BB3F74E" w14:textId="77777777" w:rsidR="009D4B0C" w:rsidRDefault="009D4B0C" w:rsidP="009D4B0C">
      <w:pPr>
        <w:pStyle w:val="BodyText"/>
        <w:ind w:left="1219" w:right="1225"/>
        <w:jc w:val="both"/>
      </w:pPr>
      <w:r>
        <w:t>If the instruction screen is shown then</w:t>
      </w:r>
    </w:p>
    <w:p w14:paraId="6223385C" w14:textId="77777777" w:rsidR="009D4B0C" w:rsidRDefault="009D4B0C" w:rsidP="009D4B0C">
      <w:pPr>
        <w:pStyle w:val="BodyText"/>
        <w:ind w:left="1219" w:right="1225"/>
        <w:jc w:val="both"/>
      </w:pPr>
      <w:r>
        <w:t xml:space="preserve">      If the Back button is pressed then</w:t>
      </w:r>
    </w:p>
    <w:p w14:paraId="7C361722" w14:textId="77777777" w:rsidR="009D4B0C" w:rsidRDefault="009D4B0C" w:rsidP="009D4B0C">
      <w:pPr>
        <w:pStyle w:val="BodyText"/>
        <w:ind w:left="1219" w:right="1225"/>
        <w:jc w:val="both"/>
      </w:pPr>
      <w:r>
        <w:t xml:space="preserve">            The game menu will be shown</w:t>
      </w:r>
    </w:p>
    <w:p w14:paraId="42225AE7" w14:textId="77777777" w:rsidR="009D4B0C" w:rsidRDefault="009D4B0C" w:rsidP="009D4B0C">
      <w:pPr>
        <w:pStyle w:val="BodyText"/>
        <w:ind w:left="1219" w:right="1225"/>
        <w:jc w:val="both"/>
      </w:pPr>
      <w:r>
        <w:t>If the level screen selector is shown then</w:t>
      </w:r>
    </w:p>
    <w:p w14:paraId="3B062AF5" w14:textId="77777777" w:rsidR="009D4B0C" w:rsidRDefault="009D4B0C" w:rsidP="009D4B0C">
      <w:pPr>
        <w:pStyle w:val="BodyText"/>
        <w:ind w:left="1219" w:right="1225"/>
        <w:jc w:val="both"/>
      </w:pPr>
      <w:r>
        <w:t xml:space="preserve">      If the Back button is pressed then</w:t>
      </w:r>
    </w:p>
    <w:p w14:paraId="76AAC714" w14:textId="77777777" w:rsidR="009D4B0C" w:rsidRDefault="009D4B0C" w:rsidP="009D4B0C">
      <w:pPr>
        <w:pStyle w:val="BodyText"/>
        <w:ind w:left="1219" w:right="1225"/>
        <w:jc w:val="both"/>
      </w:pPr>
      <w:r>
        <w:t xml:space="preserve">            The game menu will be shown</w:t>
      </w:r>
    </w:p>
    <w:p w14:paraId="10A42E73" w14:textId="4B0EA3FB" w:rsidR="009D4B0C" w:rsidRDefault="009D4B0C" w:rsidP="009D4B0C">
      <w:pPr>
        <w:pStyle w:val="BodyText"/>
        <w:ind w:left="1219" w:right="1225"/>
        <w:jc w:val="both"/>
      </w:pPr>
      <w:r>
        <w:t xml:space="preserve">      If </w:t>
      </w:r>
      <w:r w:rsidR="000E2149">
        <w:t>the Start New Game button is pressed</w:t>
      </w:r>
      <w:r>
        <w:t xml:space="preserve"> then</w:t>
      </w:r>
    </w:p>
    <w:p w14:paraId="05969FB6" w14:textId="1CC0F6AC" w:rsidR="009D4B0C" w:rsidRDefault="009D4B0C" w:rsidP="009D4B0C">
      <w:pPr>
        <w:pStyle w:val="BodyText"/>
        <w:ind w:left="1219" w:right="1225"/>
        <w:jc w:val="both"/>
      </w:pPr>
      <w:r>
        <w:t xml:space="preserve">            The game screen will be shown with </w:t>
      </w:r>
      <w:r w:rsidR="000E2149">
        <w:t xml:space="preserve">the user progress </w:t>
      </w:r>
      <w:r w:rsidR="007E2B95">
        <w:t>reset to default</w:t>
      </w:r>
    </w:p>
    <w:p w14:paraId="7E79C9DA" w14:textId="77777777" w:rsidR="009D4B0C" w:rsidRDefault="009D4B0C" w:rsidP="009D4B0C">
      <w:pPr>
        <w:pStyle w:val="BodyText"/>
        <w:ind w:left="1219" w:right="1225"/>
        <w:jc w:val="both"/>
      </w:pPr>
      <w:r>
        <w:t>If the game screen is shown then</w:t>
      </w:r>
    </w:p>
    <w:p w14:paraId="2141AE01" w14:textId="77777777" w:rsidR="009D4B0C" w:rsidRDefault="009D4B0C" w:rsidP="009D4B0C">
      <w:pPr>
        <w:pStyle w:val="BodyText"/>
        <w:ind w:left="1219" w:right="1225"/>
        <w:jc w:val="both"/>
      </w:pPr>
      <w:r>
        <w:t xml:space="preserve">      The elements are shown in the game window</w:t>
      </w:r>
    </w:p>
    <w:p w14:paraId="6FBD0EF0" w14:textId="6F543528" w:rsidR="009D4B0C" w:rsidRDefault="009D4B0C" w:rsidP="009D4B0C">
      <w:pPr>
        <w:pStyle w:val="BodyText"/>
        <w:ind w:left="1219" w:right="1225"/>
        <w:jc w:val="both"/>
      </w:pPr>
      <w:r>
        <w:t xml:space="preserve">      If the </w:t>
      </w:r>
      <w:r w:rsidR="000E2149">
        <w:t>arrow keys</w:t>
      </w:r>
      <w:r>
        <w:t xml:space="preserve"> </w:t>
      </w:r>
      <w:r w:rsidR="000E2149">
        <w:t>are</w:t>
      </w:r>
      <w:r>
        <w:t xml:space="preserve"> pressed then</w:t>
      </w:r>
    </w:p>
    <w:p w14:paraId="0C884056" w14:textId="6BE48441" w:rsidR="000E2149" w:rsidRDefault="000E2149" w:rsidP="009D4B0C">
      <w:pPr>
        <w:pStyle w:val="BodyText"/>
        <w:ind w:left="1219" w:right="1225"/>
        <w:jc w:val="both"/>
      </w:pPr>
      <w:r>
        <w:t xml:space="preserve">            If the next position is water then</w:t>
      </w:r>
    </w:p>
    <w:p w14:paraId="105AFEDB" w14:textId="2AD4506E" w:rsidR="009D4B0C" w:rsidRDefault="000E2149" w:rsidP="000E2149">
      <w:pPr>
        <w:pStyle w:val="BodyText"/>
        <w:ind w:left="1219" w:right="1225"/>
        <w:jc w:val="both"/>
      </w:pPr>
      <w:r>
        <w:t xml:space="preserve">      </w:t>
      </w:r>
      <w:r w:rsidR="009D4B0C">
        <w:t xml:space="preserve">            The </w:t>
      </w:r>
      <w:r>
        <w:t>boat</w:t>
      </w:r>
      <w:r w:rsidR="009D4B0C">
        <w:t xml:space="preserve"> will move into that direction</w:t>
      </w:r>
    </w:p>
    <w:p w14:paraId="0DEFC56B" w14:textId="65F31DC4" w:rsidR="009D4B0C" w:rsidRDefault="009D4B0C" w:rsidP="009D4B0C">
      <w:pPr>
        <w:pStyle w:val="BodyText"/>
        <w:ind w:left="1219" w:right="1225"/>
        <w:jc w:val="both"/>
      </w:pPr>
      <w:r>
        <w:t xml:space="preserve">      </w:t>
      </w:r>
      <w:r w:rsidR="000E2149">
        <w:t>Fish are generated at all the time</w:t>
      </w:r>
    </w:p>
    <w:p w14:paraId="427553A4" w14:textId="60DBAF99" w:rsidR="009D4B0C" w:rsidRDefault="009D4B0C" w:rsidP="009D4B0C">
      <w:pPr>
        <w:pStyle w:val="BodyText"/>
        <w:ind w:left="1219" w:right="1225"/>
        <w:jc w:val="both"/>
      </w:pPr>
      <w:r>
        <w:t xml:space="preserve">      If the player </w:t>
      </w:r>
      <w:r w:rsidR="000E2149">
        <w:t>is near a fish</w:t>
      </w:r>
      <w:r>
        <w:t xml:space="preserve"> then</w:t>
      </w:r>
    </w:p>
    <w:p w14:paraId="2A169624" w14:textId="5E4DF557" w:rsidR="009D4B0C" w:rsidRDefault="009D4B0C" w:rsidP="009D4B0C">
      <w:pPr>
        <w:pStyle w:val="BodyText"/>
        <w:ind w:left="1219" w:right="1225"/>
        <w:jc w:val="both"/>
      </w:pPr>
      <w:r>
        <w:t xml:space="preserve">            </w:t>
      </w:r>
      <w:r w:rsidR="000E2149">
        <w:t>The fish minigame will start with random keys</w:t>
      </w:r>
    </w:p>
    <w:p w14:paraId="484A975F" w14:textId="1DE8219B" w:rsidR="009D4B0C" w:rsidRDefault="009D4B0C" w:rsidP="000E2149">
      <w:pPr>
        <w:pStyle w:val="BodyText"/>
        <w:ind w:left="1219" w:right="1225"/>
        <w:jc w:val="both"/>
      </w:pPr>
      <w:r>
        <w:t xml:space="preserve">      If the </w:t>
      </w:r>
      <w:r w:rsidR="000E2149">
        <w:t>boat is in harbo</w:t>
      </w:r>
      <w:r w:rsidR="007E2B95">
        <w:t>u</w:t>
      </w:r>
      <w:r w:rsidR="000E2149">
        <w:t>r then</w:t>
      </w:r>
    </w:p>
    <w:p w14:paraId="5E21AEEE" w14:textId="5E579AAB" w:rsidR="000E2149" w:rsidRDefault="000E2149" w:rsidP="000E2149">
      <w:pPr>
        <w:pStyle w:val="BodyText"/>
        <w:ind w:left="1219" w:right="1225"/>
        <w:jc w:val="both"/>
      </w:pPr>
      <w:r>
        <w:t xml:space="preserve">            The shop screen will pop up</w:t>
      </w:r>
    </w:p>
    <w:p w14:paraId="61D5715B" w14:textId="2EA83754" w:rsidR="000E2149" w:rsidRDefault="000E2149" w:rsidP="000E2149">
      <w:pPr>
        <w:pStyle w:val="BodyText"/>
        <w:ind w:left="1219" w:right="1225"/>
        <w:jc w:val="both"/>
      </w:pPr>
      <w:r>
        <w:t xml:space="preserve">      If the back button is pressed then</w:t>
      </w:r>
    </w:p>
    <w:p w14:paraId="120EAA72" w14:textId="0BC0BE56" w:rsidR="009D4B0C" w:rsidRPr="009D4B0C" w:rsidRDefault="000E2149" w:rsidP="000E2149">
      <w:pPr>
        <w:pStyle w:val="BodyText"/>
        <w:ind w:left="1219" w:right="1225"/>
        <w:jc w:val="both"/>
        <w:rPr>
          <w:b/>
          <w:sz w:val="28"/>
        </w:rPr>
      </w:pPr>
      <w:r>
        <w:t xml:space="preserve">            The level screen will be shown</w:t>
      </w:r>
    </w:p>
    <w:p w14:paraId="7175BE5A" w14:textId="77777777" w:rsidR="00B27F96" w:rsidRDefault="00B27F96"/>
    <w:p w14:paraId="3EA67E4B" w14:textId="4D14787B" w:rsidR="00C15283" w:rsidRDefault="00C15283">
      <w:pPr>
        <w:sectPr w:rsidR="00C15283">
          <w:pgSz w:w="11910" w:h="16840"/>
          <w:pgMar w:top="1360" w:right="220" w:bottom="1200" w:left="220" w:header="0" w:footer="1000" w:gutter="0"/>
          <w:cols w:space="720"/>
        </w:sectPr>
      </w:pPr>
    </w:p>
    <w:p w14:paraId="1447C842" w14:textId="77777777" w:rsidR="00B27F96" w:rsidRDefault="00D01A8C">
      <w:pPr>
        <w:pStyle w:val="Heading1"/>
        <w:numPr>
          <w:ilvl w:val="1"/>
          <w:numId w:val="3"/>
        </w:numPr>
        <w:tabs>
          <w:tab w:val="left" w:pos="4632"/>
        </w:tabs>
        <w:ind w:left="4631" w:hanging="361"/>
        <w:jc w:val="left"/>
      </w:pPr>
      <w:bookmarkStart w:id="5" w:name="_bookmark5"/>
      <w:bookmarkEnd w:id="5"/>
      <w:r>
        <w:lastRenderedPageBreak/>
        <w:t>Implementation of</w:t>
      </w:r>
      <w:r>
        <w:rPr>
          <w:spacing w:val="-4"/>
        </w:rPr>
        <w:t xml:space="preserve"> </w:t>
      </w:r>
      <w:r>
        <w:t>game</w:t>
      </w:r>
    </w:p>
    <w:p w14:paraId="20DA4A9E" w14:textId="77777777" w:rsidR="00B27F96" w:rsidRDefault="00B27F96">
      <w:pPr>
        <w:pStyle w:val="BodyText"/>
        <w:spacing w:before="9"/>
        <w:rPr>
          <w:b/>
          <w:sz w:val="25"/>
        </w:rPr>
      </w:pPr>
    </w:p>
    <w:p w14:paraId="73BD19A3" w14:textId="77777777" w:rsidR="00B27F96" w:rsidRDefault="00B27F96">
      <w:pPr>
        <w:rPr>
          <w:sz w:val="24"/>
        </w:rPr>
      </w:pPr>
    </w:p>
    <w:p w14:paraId="6C31FA12" w14:textId="77777777" w:rsidR="00D8659B" w:rsidRDefault="00D8659B" w:rsidP="00D8659B">
      <w:pPr>
        <w:pStyle w:val="BodyText"/>
        <w:spacing w:before="120" w:after="120" w:line="360" w:lineRule="auto"/>
        <w:ind w:left="1134" w:right="1225"/>
        <w:jc w:val="both"/>
      </w:pPr>
      <w:r>
        <w:t>In the game were implemented the following items:</w:t>
      </w:r>
    </w:p>
    <w:p w14:paraId="54536665" w14:textId="77777777" w:rsidR="00D8659B" w:rsidRDefault="00D8659B" w:rsidP="00D8659B">
      <w:pPr>
        <w:pStyle w:val="BodyText"/>
        <w:numPr>
          <w:ilvl w:val="0"/>
          <w:numId w:val="4"/>
        </w:numPr>
        <w:spacing w:before="120" w:after="120" w:line="360" w:lineRule="auto"/>
        <w:ind w:left="1560" w:right="1225" w:hanging="284"/>
        <w:jc w:val="both"/>
      </w:pPr>
      <w:r>
        <w:t>A background – the background is based on colours</w:t>
      </w:r>
    </w:p>
    <w:p w14:paraId="1E8C1339" w14:textId="1646DBC4" w:rsidR="00D8659B" w:rsidRDefault="00D8659B" w:rsidP="00D8659B">
      <w:pPr>
        <w:pStyle w:val="BodyText"/>
        <w:numPr>
          <w:ilvl w:val="0"/>
          <w:numId w:val="4"/>
        </w:numPr>
        <w:spacing w:before="120" w:after="120" w:line="360" w:lineRule="auto"/>
        <w:ind w:left="1560" w:right="1225" w:hanging="284"/>
        <w:jc w:val="both"/>
      </w:pPr>
      <w:r>
        <w:t xml:space="preserve">A graphical character – the main character, the </w:t>
      </w:r>
      <w:r w:rsidR="002B2FCD">
        <w:t>boat</w:t>
      </w:r>
    </w:p>
    <w:p w14:paraId="7ECA4613" w14:textId="2A9BD1A0" w:rsidR="00D8659B" w:rsidRDefault="00D8659B" w:rsidP="00D8659B">
      <w:pPr>
        <w:pStyle w:val="BodyText"/>
        <w:numPr>
          <w:ilvl w:val="0"/>
          <w:numId w:val="4"/>
        </w:numPr>
        <w:spacing w:before="120" w:after="120" w:line="360" w:lineRule="auto"/>
        <w:ind w:left="1560" w:right="1225" w:hanging="284"/>
        <w:jc w:val="both"/>
      </w:pPr>
      <w:r>
        <w:t xml:space="preserve">The </w:t>
      </w:r>
      <w:r w:rsidR="002B2FCD">
        <w:t>boat</w:t>
      </w:r>
      <w:r>
        <w:t xml:space="preserve"> can move by pressing the keyboard keys</w:t>
      </w:r>
    </w:p>
    <w:p w14:paraId="30EF34F9" w14:textId="3DB2880E" w:rsidR="00D8659B" w:rsidRDefault="00D8659B" w:rsidP="00D8659B">
      <w:pPr>
        <w:pStyle w:val="BodyText"/>
        <w:numPr>
          <w:ilvl w:val="0"/>
          <w:numId w:val="4"/>
        </w:numPr>
        <w:spacing w:before="120" w:after="120" w:line="360" w:lineRule="auto"/>
        <w:ind w:left="1560" w:right="1225" w:hanging="284"/>
        <w:jc w:val="both"/>
      </w:pPr>
      <w:r>
        <w:t xml:space="preserve">NPC are included </w:t>
      </w:r>
      <w:r w:rsidR="002B2FCD">
        <w:t>– the fish</w:t>
      </w:r>
    </w:p>
    <w:p w14:paraId="63D007DA" w14:textId="3E8957D7" w:rsidR="00D8659B" w:rsidRDefault="00D8659B" w:rsidP="00D8659B">
      <w:pPr>
        <w:pStyle w:val="BodyText"/>
        <w:numPr>
          <w:ilvl w:val="0"/>
          <w:numId w:val="4"/>
        </w:numPr>
        <w:spacing w:before="120" w:after="120" w:line="360" w:lineRule="auto"/>
        <w:ind w:left="1560" w:right="1225" w:hanging="284"/>
        <w:jc w:val="both"/>
      </w:pPr>
      <w:r>
        <w:t xml:space="preserve">The main character can interact with other NPCs </w:t>
      </w:r>
      <w:r w:rsidR="002B2FCD">
        <w:t>– shop screen, fish</w:t>
      </w:r>
    </w:p>
    <w:p w14:paraId="3ECA1667" w14:textId="16FB0416" w:rsidR="00D8659B" w:rsidRDefault="00D8659B" w:rsidP="00D8659B">
      <w:pPr>
        <w:pStyle w:val="BodyText"/>
        <w:numPr>
          <w:ilvl w:val="0"/>
          <w:numId w:val="4"/>
        </w:numPr>
        <w:spacing w:before="120" w:after="120" w:line="360" w:lineRule="auto"/>
        <w:ind w:left="1560" w:right="1225" w:hanging="284"/>
        <w:jc w:val="both"/>
      </w:pPr>
      <w:r>
        <w:t xml:space="preserve">In the game is present a </w:t>
      </w:r>
      <w:r w:rsidR="002B2FCD">
        <w:t>coins</w:t>
      </w:r>
      <w:r>
        <w:t xml:space="preserve"> system</w:t>
      </w:r>
    </w:p>
    <w:p w14:paraId="1169F1A6" w14:textId="36D879B0" w:rsidR="00D8659B" w:rsidRDefault="00D8659B" w:rsidP="002B2FCD">
      <w:pPr>
        <w:pStyle w:val="BodyText"/>
        <w:numPr>
          <w:ilvl w:val="0"/>
          <w:numId w:val="4"/>
        </w:numPr>
        <w:spacing w:before="120" w:after="120" w:line="360" w:lineRule="auto"/>
        <w:ind w:left="1560" w:right="1225" w:hanging="284"/>
        <w:jc w:val="both"/>
      </w:pPr>
      <w:r>
        <w:t>The main character can fully interact with the NPCs</w:t>
      </w:r>
    </w:p>
    <w:p w14:paraId="28683503" w14:textId="040084D3" w:rsidR="00D8659B" w:rsidRDefault="00D8659B" w:rsidP="00D8659B">
      <w:pPr>
        <w:pStyle w:val="BodyText"/>
        <w:numPr>
          <w:ilvl w:val="0"/>
          <w:numId w:val="4"/>
        </w:numPr>
        <w:spacing w:before="120" w:after="120" w:line="360" w:lineRule="auto"/>
        <w:ind w:left="1560" w:right="1225" w:hanging="284"/>
        <w:jc w:val="both"/>
      </w:pPr>
      <w:r>
        <w:t xml:space="preserve">The game contains </w:t>
      </w:r>
      <w:r w:rsidR="00A34116">
        <w:t>different features as well as in-game upgrades and new maps therefore it can be counted as more than 1 level</w:t>
      </w:r>
    </w:p>
    <w:p w14:paraId="2E114B63" w14:textId="388D868A" w:rsidR="002E3FC2" w:rsidRDefault="002E3FC2">
      <w:pPr>
        <w:rPr>
          <w:sz w:val="24"/>
        </w:rPr>
        <w:sectPr w:rsidR="002E3FC2">
          <w:pgSz w:w="11910" w:h="16840"/>
          <w:pgMar w:top="1360" w:right="220" w:bottom="1200" w:left="220" w:header="0" w:footer="1000" w:gutter="0"/>
          <w:cols w:space="720"/>
        </w:sectPr>
      </w:pPr>
    </w:p>
    <w:p w14:paraId="74976CF9" w14:textId="61066F19" w:rsidR="00B27F96" w:rsidRDefault="00D01A8C" w:rsidP="00392189">
      <w:pPr>
        <w:pStyle w:val="Heading1"/>
        <w:numPr>
          <w:ilvl w:val="1"/>
          <w:numId w:val="3"/>
        </w:numPr>
        <w:tabs>
          <w:tab w:val="left" w:pos="5649"/>
        </w:tabs>
        <w:ind w:left="5649"/>
        <w:jc w:val="left"/>
      </w:pPr>
      <w:bookmarkStart w:id="6" w:name="_bookmark6"/>
      <w:bookmarkEnd w:id="6"/>
      <w:r>
        <w:lastRenderedPageBreak/>
        <w:t>Testing</w:t>
      </w:r>
    </w:p>
    <w:p w14:paraId="2991A730" w14:textId="77777777" w:rsidR="002E3FC2" w:rsidRDefault="002E3FC2">
      <w:pPr>
        <w:pStyle w:val="BodyText"/>
        <w:spacing w:before="4"/>
        <w:rPr>
          <w:b/>
          <w:sz w:val="23"/>
        </w:rPr>
      </w:pPr>
    </w:p>
    <w:p w14:paraId="703C7415" w14:textId="1F710BCF" w:rsidR="00B27F96" w:rsidRDefault="00392189">
      <w:pPr>
        <w:rPr>
          <w:sz w:val="23"/>
        </w:rPr>
        <w:sectPr w:rsidR="00B27F96">
          <w:pgSz w:w="11910" w:h="16840"/>
          <w:pgMar w:top="1360" w:right="220" w:bottom="1200" w:left="220" w:header="0" w:footer="1000" w:gutter="0"/>
          <w:cols w:space="720"/>
        </w:sectPr>
      </w:pPr>
      <w:r>
        <w:rPr>
          <w:noProof/>
          <w:sz w:val="23"/>
        </w:rPr>
        <w:drawing>
          <wp:inline distT="0" distB="0" distL="0" distR="0" wp14:anchorId="05F191C7" wp14:editId="4B5538CE">
            <wp:extent cx="7272020" cy="4813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272020" cy="4813300"/>
                    </a:xfrm>
                    <a:prstGeom prst="rect">
                      <a:avLst/>
                    </a:prstGeom>
                    <a:noFill/>
                    <a:ln>
                      <a:noFill/>
                    </a:ln>
                  </pic:spPr>
                </pic:pic>
              </a:graphicData>
            </a:graphic>
          </wp:inline>
        </w:drawing>
      </w:r>
    </w:p>
    <w:p w14:paraId="1E19F660" w14:textId="4AE7FD70" w:rsidR="00B27F96" w:rsidRPr="00507042" w:rsidRDefault="008E1EAF" w:rsidP="0045249F">
      <w:pPr>
        <w:pStyle w:val="Heading1"/>
        <w:numPr>
          <w:ilvl w:val="1"/>
          <w:numId w:val="3"/>
        </w:numPr>
        <w:ind w:left="4253" w:hanging="283"/>
        <w:jc w:val="left"/>
      </w:pPr>
      <w:bookmarkStart w:id="7" w:name="_bookmark7"/>
      <w:bookmarkEnd w:id="7"/>
      <w:r>
        <w:lastRenderedPageBreak/>
        <w:t>Algorit</w:t>
      </w:r>
      <w:r w:rsidR="00073C05">
        <w:t>h</w:t>
      </w:r>
      <w:r>
        <w:t>m Optimisation Strategy</w:t>
      </w:r>
    </w:p>
    <w:p w14:paraId="313310B9" w14:textId="77777777" w:rsidR="00B27F96" w:rsidRDefault="00B27F96">
      <w:pPr>
        <w:rPr>
          <w:sz w:val="24"/>
        </w:rPr>
      </w:pPr>
    </w:p>
    <w:p w14:paraId="39E61C63" w14:textId="1631A632" w:rsidR="00D8659B" w:rsidRDefault="00D771E0" w:rsidP="00D8659B">
      <w:pPr>
        <w:spacing w:line="360" w:lineRule="auto"/>
        <w:ind w:left="1134" w:right="1264"/>
        <w:jc w:val="both"/>
        <w:rPr>
          <w:sz w:val="24"/>
          <w:szCs w:val="24"/>
        </w:rPr>
      </w:pPr>
      <w:r>
        <w:rPr>
          <w:sz w:val="24"/>
          <w:szCs w:val="24"/>
        </w:rPr>
        <w:t>In the game</w:t>
      </w:r>
      <w:r w:rsidR="004B1CE9">
        <w:rPr>
          <w:sz w:val="24"/>
          <w:szCs w:val="24"/>
        </w:rPr>
        <w:t>,</w:t>
      </w:r>
      <w:r>
        <w:rPr>
          <w:sz w:val="24"/>
          <w:szCs w:val="24"/>
        </w:rPr>
        <w:t xml:space="preserve"> I have used different classes for each object</w:t>
      </w:r>
      <w:r w:rsidR="004B1CE9">
        <w:rPr>
          <w:sz w:val="24"/>
          <w:szCs w:val="24"/>
        </w:rPr>
        <w:t>. It can be seen that the game source code is structured in</w:t>
      </w:r>
      <w:r w:rsidR="0098220E">
        <w:rPr>
          <w:sz w:val="24"/>
          <w:szCs w:val="24"/>
        </w:rPr>
        <w:t>-</w:t>
      </w:r>
      <w:r w:rsidR="004B1CE9">
        <w:rPr>
          <w:sz w:val="24"/>
          <w:szCs w:val="24"/>
        </w:rPr>
        <w:t>game package and library package. Under the library package, there can be found multiple classes that were created with the purpose to create different UI elements such as the buttons, the level button, the font manager, the load image.</w:t>
      </w:r>
    </w:p>
    <w:p w14:paraId="7C6BBBC1" w14:textId="404D43F6" w:rsidR="00B57CA0" w:rsidRDefault="00B57CA0" w:rsidP="00D8659B">
      <w:pPr>
        <w:spacing w:line="360" w:lineRule="auto"/>
        <w:ind w:left="1134" w:right="1264"/>
        <w:jc w:val="both"/>
        <w:rPr>
          <w:sz w:val="24"/>
          <w:szCs w:val="24"/>
        </w:rPr>
      </w:pPr>
      <w:r>
        <w:rPr>
          <w:sz w:val="24"/>
          <w:szCs w:val="24"/>
        </w:rPr>
        <w:t xml:space="preserve">Under the game package can be found the classes for the game scenes and the classes for the character, </w:t>
      </w:r>
      <w:r w:rsidR="0098220E">
        <w:rPr>
          <w:sz w:val="24"/>
          <w:szCs w:val="24"/>
        </w:rPr>
        <w:t>NPC</w:t>
      </w:r>
      <w:r>
        <w:rPr>
          <w:sz w:val="24"/>
          <w:szCs w:val="24"/>
        </w:rPr>
        <w:t>, game map. The fishy waters map is loaded from a .map file – the file can be viewed as plain text, into a 2D array. The map size is 40x40 and it is used in the game later on accessing the memory from pointers.</w:t>
      </w:r>
    </w:p>
    <w:p w14:paraId="2B2F45B2" w14:textId="07D5DD84" w:rsidR="00583014" w:rsidRDefault="0008363F" w:rsidP="00583014">
      <w:pPr>
        <w:spacing w:line="360" w:lineRule="auto"/>
        <w:ind w:left="1134" w:right="1264"/>
        <w:jc w:val="both"/>
        <w:rPr>
          <w:sz w:val="24"/>
          <w:szCs w:val="24"/>
        </w:rPr>
      </w:pPr>
      <w:r>
        <w:rPr>
          <w:sz w:val="24"/>
          <w:szCs w:val="24"/>
        </w:rPr>
        <w:t xml:space="preserve">The boat movement is made by checking the targeted tile when the player attempts to move only therefore </w:t>
      </w:r>
      <w:r w:rsidR="0098220E">
        <w:rPr>
          <w:sz w:val="24"/>
          <w:szCs w:val="24"/>
        </w:rPr>
        <w:t xml:space="preserve">the game is moving smoothly without any bugs due to low memory. Since all the sprites are created using the </w:t>
      </w:r>
      <w:r w:rsidR="00583014">
        <w:rPr>
          <w:sz w:val="24"/>
          <w:szCs w:val="24"/>
        </w:rPr>
        <w:t>SFML</w:t>
      </w:r>
      <w:r w:rsidR="0098220E">
        <w:rPr>
          <w:sz w:val="24"/>
          <w:szCs w:val="24"/>
        </w:rPr>
        <w:t xml:space="preserve"> library – the RectangleShape, the sprites are loaded at the drawing time only.</w:t>
      </w:r>
    </w:p>
    <w:p w14:paraId="2EA9EB21" w14:textId="53A4B794" w:rsidR="00B57CA0" w:rsidRDefault="00B57CA0" w:rsidP="00D8659B">
      <w:pPr>
        <w:spacing w:line="360" w:lineRule="auto"/>
        <w:ind w:left="1134" w:right="1264"/>
        <w:jc w:val="both"/>
        <w:rPr>
          <w:sz w:val="24"/>
          <w:szCs w:val="24"/>
        </w:rPr>
      </w:pPr>
    </w:p>
    <w:p w14:paraId="650D8A27" w14:textId="14EF08D8" w:rsidR="002E3FC2" w:rsidRDefault="002E3FC2">
      <w:pPr>
        <w:rPr>
          <w:sz w:val="24"/>
        </w:rPr>
        <w:sectPr w:rsidR="002E3FC2">
          <w:pgSz w:w="11910" w:h="16840"/>
          <w:pgMar w:top="1360" w:right="220" w:bottom="1200" w:left="220" w:header="0" w:footer="1000" w:gutter="0"/>
          <w:cols w:space="720"/>
        </w:sectPr>
      </w:pPr>
    </w:p>
    <w:p w14:paraId="5379ECBC" w14:textId="77777777" w:rsidR="00B27F96" w:rsidRPr="00F27958" w:rsidRDefault="00D01A8C" w:rsidP="00F27958">
      <w:pPr>
        <w:pStyle w:val="ListParagraph"/>
        <w:numPr>
          <w:ilvl w:val="1"/>
          <w:numId w:val="3"/>
        </w:numPr>
        <w:tabs>
          <w:tab w:val="left" w:pos="3919"/>
        </w:tabs>
        <w:ind w:left="3918" w:hanging="361"/>
        <w:jc w:val="left"/>
        <w:rPr>
          <w:b/>
          <w:sz w:val="28"/>
        </w:rPr>
      </w:pPr>
      <w:bookmarkStart w:id="8" w:name="_bookmark8"/>
      <w:bookmarkEnd w:id="8"/>
      <w:r>
        <w:rPr>
          <w:b/>
          <w:sz w:val="28"/>
        </w:rPr>
        <w:lastRenderedPageBreak/>
        <w:t>Evaluation and future</w:t>
      </w:r>
      <w:r>
        <w:rPr>
          <w:b/>
          <w:spacing w:val="-5"/>
          <w:sz w:val="28"/>
        </w:rPr>
        <w:t xml:space="preserve"> </w:t>
      </w:r>
      <w:r>
        <w:rPr>
          <w:b/>
          <w:sz w:val="28"/>
        </w:rPr>
        <w:t>developments</w:t>
      </w:r>
    </w:p>
    <w:p w14:paraId="077BB7BA" w14:textId="77777777" w:rsidR="00F27958" w:rsidRDefault="00F27958">
      <w:pPr>
        <w:pStyle w:val="BodyText"/>
        <w:spacing w:before="9"/>
        <w:rPr>
          <w:b/>
          <w:sz w:val="25"/>
        </w:rPr>
      </w:pPr>
    </w:p>
    <w:p w14:paraId="3043FC5D" w14:textId="77777777" w:rsidR="00B27F96" w:rsidRDefault="00B27F96">
      <w:pPr>
        <w:spacing w:line="259" w:lineRule="auto"/>
        <w:jc w:val="both"/>
      </w:pPr>
    </w:p>
    <w:p w14:paraId="32495ABC" w14:textId="29E62525" w:rsidR="003C434F" w:rsidRDefault="00A94A86" w:rsidP="003C434F">
      <w:pPr>
        <w:spacing w:line="360" w:lineRule="auto"/>
        <w:ind w:left="1134" w:right="1264"/>
        <w:jc w:val="both"/>
        <w:rPr>
          <w:sz w:val="24"/>
          <w:szCs w:val="24"/>
        </w:rPr>
      </w:pPr>
      <w:r>
        <w:rPr>
          <w:sz w:val="24"/>
          <w:szCs w:val="24"/>
        </w:rPr>
        <w:t>During the development of the Fishy Waters assignment, especially the game part, I encountered some problems with the classes that were saved using pointers, but I managed to fix them without too much trouble.</w:t>
      </w:r>
      <w:r w:rsidR="003C434F">
        <w:rPr>
          <w:sz w:val="24"/>
          <w:szCs w:val="24"/>
        </w:rPr>
        <w:t xml:space="preserve"> I can confirm that at this moment, after creating the game, I can manage and work with pointers at ease without doing basics errors. </w:t>
      </w:r>
    </w:p>
    <w:p w14:paraId="7D2BCBA3" w14:textId="1DCA4B63" w:rsidR="003C434F" w:rsidRDefault="003C434F" w:rsidP="003C434F">
      <w:pPr>
        <w:spacing w:line="360" w:lineRule="auto"/>
        <w:ind w:left="1134" w:right="1264"/>
        <w:jc w:val="both"/>
        <w:rPr>
          <w:sz w:val="24"/>
          <w:szCs w:val="24"/>
        </w:rPr>
      </w:pPr>
      <w:r>
        <w:rPr>
          <w:sz w:val="24"/>
          <w:szCs w:val="24"/>
        </w:rPr>
        <w:t>For future developments</w:t>
      </w:r>
      <w:r w:rsidR="0043485A">
        <w:rPr>
          <w:sz w:val="24"/>
          <w:szCs w:val="24"/>
        </w:rPr>
        <w:t>,</w:t>
      </w:r>
      <w:r>
        <w:rPr>
          <w:sz w:val="24"/>
          <w:szCs w:val="24"/>
        </w:rPr>
        <w:t xml:space="preserve"> it would be better if the game will have new assets for the ground elements such as trees, woods, houses or even humans or animals. Also for the fish</w:t>
      </w:r>
      <w:r w:rsidR="0043485A">
        <w:rPr>
          <w:sz w:val="24"/>
          <w:szCs w:val="24"/>
        </w:rPr>
        <w:t>,</w:t>
      </w:r>
      <w:r>
        <w:rPr>
          <w:sz w:val="24"/>
          <w:szCs w:val="24"/>
        </w:rPr>
        <w:t xml:space="preserve"> it would be better if each fish will have their sprite and animated. At the moment the fish is represented as a light-blue rectangle therefore this games demonstrates more the mechanics used then a game that can be launched on the market.</w:t>
      </w:r>
    </w:p>
    <w:p w14:paraId="74BACC1C" w14:textId="6F24D6EC" w:rsidR="0017654E" w:rsidRPr="00F27958" w:rsidRDefault="0017654E" w:rsidP="003C434F">
      <w:pPr>
        <w:spacing w:line="360" w:lineRule="auto"/>
        <w:ind w:left="1134" w:right="1264"/>
        <w:jc w:val="both"/>
        <w:rPr>
          <w:b/>
          <w:sz w:val="28"/>
        </w:rPr>
      </w:pPr>
      <w:r>
        <w:rPr>
          <w:sz w:val="24"/>
          <w:szCs w:val="24"/>
        </w:rPr>
        <w:t>Another improvement could be a bigger map with areas with their features such as different types of water – where the boat can not move very faster, or areas very dangerous with sharks, where the boat should have high resistance so it can survive to shark attacks.</w:t>
      </w:r>
    </w:p>
    <w:p w14:paraId="34C40F6A" w14:textId="7EC97B9E" w:rsidR="00F27958" w:rsidRPr="00F27958" w:rsidRDefault="00F27958" w:rsidP="00334EF0">
      <w:pPr>
        <w:spacing w:line="360" w:lineRule="auto"/>
        <w:ind w:left="1134" w:right="1264"/>
        <w:jc w:val="both"/>
        <w:rPr>
          <w:b/>
          <w:sz w:val="28"/>
        </w:rPr>
      </w:pPr>
    </w:p>
    <w:sectPr w:rsidR="00F27958" w:rsidRPr="00F27958">
      <w:pgSz w:w="11910" w:h="16840"/>
      <w:pgMar w:top="1360" w:right="220" w:bottom="1200" w:left="220" w:header="0"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8CC333" w14:textId="77777777" w:rsidR="00564167" w:rsidRDefault="00564167">
      <w:r>
        <w:separator/>
      </w:r>
    </w:p>
  </w:endnote>
  <w:endnote w:type="continuationSeparator" w:id="0">
    <w:p w14:paraId="5B1E2D67" w14:textId="77777777" w:rsidR="00564167" w:rsidRDefault="005641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PG DejaVu Sans 2011 GNU-GPL">
    <w:altName w:val="Calibri"/>
    <w:charset w:val="00"/>
    <w:family w:val="swiss"/>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49BBD8" w14:textId="77777777" w:rsidR="00D771E0" w:rsidRDefault="00D771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69CB0" w14:textId="77777777" w:rsidR="00B27F96" w:rsidRDefault="00564167">
    <w:pPr>
      <w:pStyle w:val="BodyText"/>
      <w:spacing w:line="14" w:lineRule="auto"/>
      <w:rPr>
        <w:sz w:val="20"/>
      </w:rPr>
    </w:pPr>
    <w:r>
      <w:pict w14:anchorId="5560F8B3">
        <v:shapetype id="_x0000_t202" coordsize="21600,21600" o:spt="202" path="m,l,21600r21600,l21600,xe">
          <v:stroke joinstyle="miter"/>
          <v:path gradientshapeok="t" o:connecttype="rect"/>
        </v:shapetype>
        <v:shape id="_x0000_s2049" type="#_x0000_t202" style="position:absolute;margin-left:461.95pt;margin-top:780.9pt;width:62.5pt;height:13.05pt;z-index:-251658752;mso-position-horizontal-relative:page;mso-position-vertical-relative:page" filled="f" stroked="f">
          <v:textbox style="mso-next-textbox:#_x0000_s2049" inset="0,0,0,0">
            <w:txbxContent>
              <w:p w14:paraId="4D61B2B7" w14:textId="1B0A9054" w:rsidR="00B27F96" w:rsidRDefault="00D01A8C">
                <w:pPr>
                  <w:spacing w:line="245" w:lineRule="exact"/>
                  <w:ind w:left="20"/>
                  <w:rPr>
                    <w:rFonts w:ascii="Carlito"/>
                    <w:b/>
                  </w:rPr>
                </w:pPr>
                <w:r>
                  <w:rPr>
                    <w:rFonts w:ascii="Carlito"/>
                  </w:rPr>
                  <w:t xml:space="preserve">Page </w:t>
                </w:r>
                <w:r>
                  <w:fldChar w:fldCharType="begin"/>
                </w:r>
                <w:r>
                  <w:rPr>
                    <w:rFonts w:ascii="Carlito"/>
                    <w:b/>
                  </w:rPr>
                  <w:instrText xml:space="preserve"> PAGE </w:instrText>
                </w:r>
                <w:r>
                  <w:fldChar w:fldCharType="separate"/>
                </w:r>
                <w:r>
                  <w:t>10</w:t>
                </w:r>
                <w:r>
                  <w:fldChar w:fldCharType="end"/>
                </w:r>
                <w:r>
                  <w:rPr>
                    <w:rFonts w:ascii="Carlito"/>
                    <w:b/>
                  </w:rPr>
                  <w:t xml:space="preserve"> </w:t>
                </w:r>
                <w:r>
                  <w:rPr>
                    <w:rFonts w:ascii="Carlito"/>
                  </w:rPr>
                  <w:t xml:space="preserve">of </w:t>
                </w:r>
                <w:r w:rsidR="00D771E0">
                  <w:rPr>
                    <w:rFonts w:ascii="Carlito"/>
                    <w:b/>
                  </w:rPr>
                  <w:t>11</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EA4B92" w14:textId="77777777" w:rsidR="00D771E0" w:rsidRDefault="00D771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F35D4C" w14:textId="77777777" w:rsidR="00564167" w:rsidRDefault="00564167">
      <w:r>
        <w:separator/>
      </w:r>
    </w:p>
  </w:footnote>
  <w:footnote w:type="continuationSeparator" w:id="0">
    <w:p w14:paraId="5FE87045" w14:textId="77777777" w:rsidR="00564167" w:rsidRDefault="005641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C4B83" w14:textId="77777777" w:rsidR="00D771E0" w:rsidRDefault="00D771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279939" w14:textId="77777777" w:rsidR="00D771E0" w:rsidRDefault="00D771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A4441" w14:textId="77777777" w:rsidR="00D771E0" w:rsidRDefault="00D771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0E74"/>
    <w:multiLevelType w:val="hybridMultilevel"/>
    <w:tmpl w:val="44D612F6"/>
    <w:lvl w:ilvl="0" w:tplc="B7DE5BCA">
      <w:start w:val="1"/>
      <w:numFmt w:val="decimal"/>
      <w:lvlText w:val="%1."/>
      <w:lvlJc w:val="left"/>
      <w:pPr>
        <w:ind w:left="1659" w:hanging="440"/>
      </w:pPr>
      <w:rPr>
        <w:rFonts w:ascii="Times New Roman" w:eastAsia="Times New Roman" w:hAnsi="Times New Roman" w:cs="Times New Roman" w:hint="default"/>
        <w:b/>
        <w:bCs/>
        <w:w w:val="100"/>
        <w:sz w:val="22"/>
        <w:szCs w:val="22"/>
        <w:lang w:val="en-US" w:eastAsia="en-US" w:bidi="ar-SA"/>
      </w:rPr>
    </w:lvl>
    <w:lvl w:ilvl="1" w:tplc="D1C4DB40">
      <w:start w:val="1"/>
      <w:numFmt w:val="decimal"/>
      <w:lvlText w:val="%2."/>
      <w:lvlJc w:val="left"/>
      <w:pPr>
        <w:ind w:left="5327" w:hanging="360"/>
        <w:jc w:val="right"/>
      </w:pPr>
      <w:rPr>
        <w:rFonts w:ascii="Times New Roman" w:eastAsia="Times New Roman" w:hAnsi="Times New Roman" w:cs="Times New Roman" w:hint="default"/>
        <w:b/>
        <w:bCs/>
        <w:spacing w:val="0"/>
        <w:w w:val="100"/>
        <w:sz w:val="28"/>
        <w:szCs w:val="28"/>
        <w:lang w:val="en-US" w:eastAsia="en-US" w:bidi="ar-SA"/>
      </w:rPr>
    </w:lvl>
    <w:lvl w:ilvl="2" w:tplc="B316EF1E">
      <w:numFmt w:val="bullet"/>
      <w:lvlText w:val="•"/>
      <w:lvlJc w:val="left"/>
      <w:pPr>
        <w:ind w:left="6002" w:hanging="360"/>
      </w:pPr>
      <w:rPr>
        <w:rFonts w:hint="default"/>
        <w:lang w:val="en-US" w:eastAsia="en-US" w:bidi="ar-SA"/>
      </w:rPr>
    </w:lvl>
    <w:lvl w:ilvl="3" w:tplc="004A90CC">
      <w:numFmt w:val="bullet"/>
      <w:lvlText w:val="•"/>
      <w:lvlJc w:val="left"/>
      <w:pPr>
        <w:ind w:left="6685" w:hanging="360"/>
      </w:pPr>
      <w:rPr>
        <w:rFonts w:hint="default"/>
        <w:lang w:val="en-US" w:eastAsia="en-US" w:bidi="ar-SA"/>
      </w:rPr>
    </w:lvl>
    <w:lvl w:ilvl="4" w:tplc="7CE4C9A6">
      <w:numFmt w:val="bullet"/>
      <w:lvlText w:val="•"/>
      <w:lvlJc w:val="left"/>
      <w:pPr>
        <w:ind w:left="7368" w:hanging="360"/>
      </w:pPr>
      <w:rPr>
        <w:rFonts w:hint="default"/>
        <w:lang w:val="en-US" w:eastAsia="en-US" w:bidi="ar-SA"/>
      </w:rPr>
    </w:lvl>
    <w:lvl w:ilvl="5" w:tplc="594ABD78">
      <w:numFmt w:val="bullet"/>
      <w:lvlText w:val="•"/>
      <w:lvlJc w:val="left"/>
      <w:pPr>
        <w:ind w:left="8051" w:hanging="360"/>
      </w:pPr>
      <w:rPr>
        <w:rFonts w:hint="default"/>
        <w:lang w:val="en-US" w:eastAsia="en-US" w:bidi="ar-SA"/>
      </w:rPr>
    </w:lvl>
    <w:lvl w:ilvl="6" w:tplc="3B68587A">
      <w:numFmt w:val="bullet"/>
      <w:lvlText w:val="•"/>
      <w:lvlJc w:val="left"/>
      <w:pPr>
        <w:ind w:left="8734" w:hanging="360"/>
      </w:pPr>
      <w:rPr>
        <w:rFonts w:hint="default"/>
        <w:lang w:val="en-US" w:eastAsia="en-US" w:bidi="ar-SA"/>
      </w:rPr>
    </w:lvl>
    <w:lvl w:ilvl="7" w:tplc="9AF09024">
      <w:numFmt w:val="bullet"/>
      <w:lvlText w:val="•"/>
      <w:lvlJc w:val="left"/>
      <w:pPr>
        <w:ind w:left="9417" w:hanging="360"/>
      </w:pPr>
      <w:rPr>
        <w:rFonts w:hint="default"/>
        <w:lang w:val="en-US" w:eastAsia="en-US" w:bidi="ar-SA"/>
      </w:rPr>
    </w:lvl>
    <w:lvl w:ilvl="8" w:tplc="432C7BDA">
      <w:numFmt w:val="bullet"/>
      <w:lvlText w:val="•"/>
      <w:lvlJc w:val="left"/>
      <w:pPr>
        <w:ind w:left="10100" w:hanging="360"/>
      </w:pPr>
      <w:rPr>
        <w:rFonts w:hint="default"/>
        <w:lang w:val="en-US" w:eastAsia="en-US" w:bidi="ar-SA"/>
      </w:rPr>
    </w:lvl>
  </w:abstractNum>
  <w:abstractNum w:abstractNumId="1" w15:restartNumberingAfterBreak="0">
    <w:nsid w:val="296D7243"/>
    <w:multiLevelType w:val="hybridMultilevel"/>
    <w:tmpl w:val="76F28530"/>
    <w:lvl w:ilvl="0" w:tplc="F14A30C4">
      <w:numFmt w:val="bullet"/>
      <w:lvlText w:val="-"/>
      <w:lvlJc w:val="left"/>
      <w:pPr>
        <w:ind w:left="1940" w:hanging="360"/>
      </w:pPr>
      <w:rPr>
        <w:rFonts w:ascii="BPG DejaVu Sans 2011 GNU-GPL" w:eastAsia="BPG DejaVu Sans 2011 GNU-GPL" w:hAnsi="BPG DejaVu Sans 2011 GNU-GPL" w:cs="BPG DejaVu Sans 2011 GNU-GPL" w:hint="default"/>
        <w:w w:val="100"/>
        <w:sz w:val="24"/>
        <w:szCs w:val="24"/>
        <w:lang w:val="en-US" w:eastAsia="en-US" w:bidi="ar-SA"/>
      </w:rPr>
    </w:lvl>
    <w:lvl w:ilvl="1" w:tplc="5DF603CE">
      <w:numFmt w:val="bullet"/>
      <w:lvlText w:val="•"/>
      <w:lvlJc w:val="left"/>
      <w:pPr>
        <w:ind w:left="2892" w:hanging="360"/>
      </w:pPr>
      <w:rPr>
        <w:rFonts w:hint="default"/>
        <w:lang w:val="en-US" w:eastAsia="en-US" w:bidi="ar-SA"/>
      </w:rPr>
    </w:lvl>
    <w:lvl w:ilvl="2" w:tplc="6FAEEEF8">
      <w:numFmt w:val="bullet"/>
      <w:lvlText w:val="•"/>
      <w:lvlJc w:val="left"/>
      <w:pPr>
        <w:ind w:left="3845" w:hanging="360"/>
      </w:pPr>
      <w:rPr>
        <w:rFonts w:hint="default"/>
        <w:lang w:val="en-US" w:eastAsia="en-US" w:bidi="ar-SA"/>
      </w:rPr>
    </w:lvl>
    <w:lvl w:ilvl="3" w:tplc="2E445B68">
      <w:numFmt w:val="bullet"/>
      <w:lvlText w:val="•"/>
      <w:lvlJc w:val="left"/>
      <w:pPr>
        <w:ind w:left="4797" w:hanging="360"/>
      </w:pPr>
      <w:rPr>
        <w:rFonts w:hint="default"/>
        <w:lang w:val="en-US" w:eastAsia="en-US" w:bidi="ar-SA"/>
      </w:rPr>
    </w:lvl>
    <w:lvl w:ilvl="4" w:tplc="2290526E">
      <w:numFmt w:val="bullet"/>
      <w:lvlText w:val="•"/>
      <w:lvlJc w:val="left"/>
      <w:pPr>
        <w:ind w:left="5750" w:hanging="360"/>
      </w:pPr>
      <w:rPr>
        <w:rFonts w:hint="default"/>
        <w:lang w:val="en-US" w:eastAsia="en-US" w:bidi="ar-SA"/>
      </w:rPr>
    </w:lvl>
    <w:lvl w:ilvl="5" w:tplc="D7C8A4D4">
      <w:numFmt w:val="bullet"/>
      <w:lvlText w:val="•"/>
      <w:lvlJc w:val="left"/>
      <w:pPr>
        <w:ind w:left="6703" w:hanging="360"/>
      </w:pPr>
      <w:rPr>
        <w:rFonts w:hint="default"/>
        <w:lang w:val="en-US" w:eastAsia="en-US" w:bidi="ar-SA"/>
      </w:rPr>
    </w:lvl>
    <w:lvl w:ilvl="6" w:tplc="C8F84C08">
      <w:numFmt w:val="bullet"/>
      <w:lvlText w:val="•"/>
      <w:lvlJc w:val="left"/>
      <w:pPr>
        <w:ind w:left="7655" w:hanging="360"/>
      </w:pPr>
      <w:rPr>
        <w:rFonts w:hint="default"/>
        <w:lang w:val="en-US" w:eastAsia="en-US" w:bidi="ar-SA"/>
      </w:rPr>
    </w:lvl>
    <w:lvl w:ilvl="7" w:tplc="58BED04E">
      <w:numFmt w:val="bullet"/>
      <w:lvlText w:val="•"/>
      <w:lvlJc w:val="left"/>
      <w:pPr>
        <w:ind w:left="8608" w:hanging="360"/>
      </w:pPr>
      <w:rPr>
        <w:rFonts w:hint="default"/>
        <w:lang w:val="en-US" w:eastAsia="en-US" w:bidi="ar-SA"/>
      </w:rPr>
    </w:lvl>
    <w:lvl w:ilvl="8" w:tplc="D3EC9418">
      <w:numFmt w:val="bullet"/>
      <w:lvlText w:val="•"/>
      <w:lvlJc w:val="left"/>
      <w:pPr>
        <w:ind w:left="9561" w:hanging="360"/>
      </w:pPr>
      <w:rPr>
        <w:rFonts w:hint="default"/>
        <w:lang w:val="en-US" w:eastAsia="en-US" w:bidi="ar-SA"/>
      </w:rPr>
    </w:lvl>
  </w:abstractNum>
  <w:abstractNum w:abstractNumId="2" w15:restartNumberingAfterBreak="0">
    <w:nsid w:val="30DF09C8"/>
    <w:multiLevelType w:val="hybridMultilevel"/>
    <w:tmpl w:val="C3762606"/>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 w15:restartNumberingAfterBreak="0">
    <w:nsid w:val="69D15661"/>
    <w:multiLevelType w:val="hybridMultilevel"/>
    <w:tmpl w:val="0BC87918"/>
    <w:lvl w:ilvl="0" w:tplc="1FA2DE9A">
      <w:numFmt w:val="bullet"/>
      <w:lvlText w:val="–"/>
      <w:lvlJc w:val="left"/>
      <w:pPr>
        <w:ind w:left="1220" w:hanging="207"/>
      </w:pPr>
      <w:rPr>
        <w:rFonts w:ascii="Times New Roman" w:eastAsia="Times New Roman" w:hAnsi="Times New Roman" w:cs="Times New Roman" w:hint="default"/>
        <w:w w:val="100"/>
        <w:sz w:val="24"/>
        <w:szCs w:val="24"/>
        <w:lang w:val="en-US" w:eastAsia="en-US" w:bidi="ar-SA"/>
      </w:rPr>
    </w:lvl>
    <w:lvl w:ilvl="1" w:tplc="78525888">
      <w:numFmt w:val="bullet"/>
      <w:lvlText w:val=""/>
      <w:lvlJc w:val="left"/>
      <w:pPr>
        <w:ind w:left="1940" w:hanging="360"/>
      </w:pPr>
      <w:rPr>
        <w:rFonts w:ascii="Symbol" w:eastAsia="Symbol" w:hAnsi="Symbol" w:cs="Symbol" w:hint="default"/>
        <w:w w:val="100"/>
        <w:sz w:val="24"/>
        <w:szCs w:val="24"/>
        <w:lang w:val="en-US" w:eastAsia="en-US" w:bidi="ar-SA"/>
      </w:rPr>
    </w:lvl>
    <w:lvl w:ilvl="2" w:tplc="E5A0EA90">
      <w:numFmt w:val="bullet"/>
      <w:lvlText w:val="•"/>
      <w:lvlJc w:val="left"/>
      <w:pPr>
        <w:ind w:left="2998" w:hanging="360"/>
      </w:pPr>
      <w:rPr>
        <w:rFonts w:hint="default"/>
        <w:lang w:val="en-US" w:eastAsia="en-US" w:bidi="ar-SA"/>
      </w:rPr>
    </w:lvl>
    <w:lvl w:ilvl="3" w:tplc="3FA4D2FC">
      <w:numFmt w:val="bullet"/>
      <w:lvlText w:val="•"/>
      <w:lvlJc w:val="left"/>
      <w:pPr>
        <w:ind w:left="4056" w:hanging="360"/>
      </w:pPr>
      <w:rPr>
        <w:rFonts w:hint="default"/>
        <w:lang w:val="en-US" w:eastAsia="en-US" w:bidi="ar-SA"/>
      </w:rPr>
    </w:lvl>
    <w:lvl w:ilvl="4" w:tplc="A71A3F08">
      <w:numFmt w:val="bullet"/>
      <w:lvlText w:val="•"/>
      <w:lvlJc w:val="left"/>
      <w:pPr>
        <w:ind w:left="5115" w:hanging="360"/>
      </w:pPr>
      <w:rPr>
        <w:rFonts w:hint="default"/>
        <w:lang w:val="en-US" w:eastAsia="en-US" w:bidi="ar-SA"/>
      </w:rPr>
    </w:lvl>
    <w:lvl w:ilvl="5" w:tplc="676645FA">
      <w:numFmt w:val="bullet"/>
      <w:lvlText w:val="•"/>
      <w:lvlJc w:val="left"/>
      <w:pPr>
        <w:ind w:left="6173" w:hanging="360"/>
      </w:pPr>
      <w:rPr>
        <w:rFonts w:hint="default"/>
        <w:lang w:val="en-US" w:eastAsia="en-US" w:bidi="ar-SA"/>
      </w:rPr>
    </w:lvl>
    <w:lvl w:ilvl="6" w:tplc="D7709994">
      <w:numFmt w:val="bullet"/>
      <w:lvlText w:val="•"/>
      <w:lvlJc w:val="left"/>
      <w:pPr>
        <w:ind w:left="7232" w:hanging="360"/>
      </w:pPr>
      <w:rPr>
        <w:rFonts w:hint="default"/>
        <w:lang w:val="en-US" w:eastAsia="en-US" w:bidi="ar-SA"/>
      </w:rPr>
    </w:lvl>
    <w:lvl w:ilvl="7" w:tplc="6CE4E1CA">
      <w:numFmt w:val="bullet"/>
      <w:lvlText w:val="•"/>
      <w:lvlJc w:val="left"/>
      <w:pPr>
        <w:ind w:left="8290" w:hanging="360"/>
      </w:pPr>
      <w:rPr>
        <w:rFonts w:hint="default"/>
        <w:lang w:val="en-US" w:eastAsia="en-US" w:bidi="ar-SA"/>
      </w:rPr>
    </w:lvl>
    <w:lvl w:ilvl="8" w:tplc="C3205ADC">
      <w:numFmt w:val="bullet"/>
      <w:lvlText w:val="•"/>
      <w:lvlJc w:val="left"/>
      <w:pPr>
        <w:ind w:left="9349" w:hanging="360"/>
      </w:pPr>
      <w:rPr>
        <w:rFonts w:hint="default"/>
        <w:lang w:val="en-US" w:eastAsia="en-US" w:bidi="ar-SA"/>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0MDaxMDawMDIyM7BU0lEKTi0uzszPAykwrAUAfcefhiwAAAA="/>
  </w:docVars>
  <w:rsids>
    <w:rsidRoot w:val="00B27F96"/>
    <w:rsid w:val="00073C05"/>
    <w:rsid w:val="0008363F"/>
    <w:rsid w:val="000E2149"/>
    <w:rsid w:val="000E54DC"/>
    <w:rsid w:val="00145893"/>
    <w:rsid w:val="0017654E"/>
    <w:rsid w:val="001B62DE"/>
    <w:rsid w:val="001C6514"/>
    <w:rsid w:val="002959AF"/>
    <w:rsid w:val="002B2FCD"/>
    <w:rsid w:val="002C1F71"/>
    <w:rsid w:val="002E3FC2"/>
    <w:rsid w:val="00334EF0"/>
    <w:rsid w:val="00392189"/>
    <w:rsid w:val="003C434F"/>
    <w:rsid w:val="0043485A"/>
    <w:rsid w:val="004418F8"/>
    <w:rsid w:val="0045249F"/>
    <w:rsid w:val="004B07E8"/>
    <w:rsid w:val="004B1CE9"/>
    <w:rsid w:val="00507042"/>
    <w:rsid w:val="00537F5E"/>
    <w:rsid w:val="00564167"/>
    <w:rsid w:val="005822C9"/>
    <w:rsid w:val="00583014"/>
    <w:rsid w:val="00643D6F"/>
    <w:rsid w:val="00672674"/>
    <w:rsid w:val="006E55C0"/>
    <w:rsid w:val="006F2000"/>
    <w:rsid w:val="00720957"/>
    <w:rsid w:val="007232CF"/>
    <w:rsid w:val="007317AD"/>
    <w:rsid w:val="007317D7"/>
    <w:rsid w:val="00735820"/>
    <w:rsid w:val="00757927"/>
    <w:rsid w:val="00786E19"/>
    <w:rsid w:val="007A03C1"/>
    <w:rsid w:val="007D2B31"/>
    <w:rsid w:val="007E2B95"/>
    <w:rsid w:val="007F388F"/>
    <w:rsid w:val="00802BC8"/>
    <w:rsid w:val="00814C6D"/>
    <w:rsid w:val="00862475"/>
    <w:rsid w:val="00866048"/>
    <w:rsid w:val="00886F2C"/>
    <w:rsid w:val="008B2B1A"/>
    <w:rsid w:val="008E1EAF"/>
    <w:rsid w:val="0098220E"/>
    <w:rsid w:val="009D4B0C"/>
    <w:rsid w:val="00A1410A"/>
    <w:rsid w:val="00A1566C"/>
    <w:rsid w:val="00A34116"/>
    <w:rsid w:val="00A57969"/>
    <w:rsid w:val="00A94A86"/>
    <w:rsid w:val="00B20E95"/>
    <w:rsid w:val="00B27F96"/>
    <w:rsid w:val="00B57CA0"/>
    <w:rsid w:val="00B70176"/>
    <w:rsid w:val="00B96ACF"/>
    <w:rsid w:val="00BB418A"/>
    <w:rsid w:val="00C15283"/>
    <w:rsid w:val="00CD52E7"/>
    <w:rsid w:val="00D01A8C"/>
    <w:rsid w:val="00D771E0"/>
    <w:rsid w:val="00D8659B"/>
    <w:rsid w:val="00D944F8"/>
    <w:rsid w:val="00E142B1"/>
    <w:rsid w:val="00E830D4"/>
    <w:rsid w:val="00F27958"/>
    <w:rsid w:val="00F33CC8"/>
    <w:rsid w:val="00F448A0"/>
    <w:rsid w:val="00FB6EFF"/>
    <w:rsid w:val="00FC35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1B3AC89"/>
  <w15:docId w15:val="{90E206F7-0A69-405F-8278-105A1DCBD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2"/>
      <w:ind w:left="2480" w:hanging="361"/>
      <w:outlineLvl w:val="0"/>
    </w:pPr>
    <w:rPr>
      <w:b/>
      <w:bCs/>
      <w:sz w:val="28"/>
      <w:szCs w:val="28"/>
    </w:rPr>
  </w:style>
  <w:style w:type="paragraph" w:styleId="Heading2">
    <w:name w:val="heading 2"/>
    <w:basedOn w:val="Normal"/>
    <w:uiPriority w:val="9"/>
    <w:unhideWhenUsed/>
    <w:qFormat/>
    <w:pPr>
      <w:ind w:left="4893"/>
      <w:outlineLvl w:val="1"/>
    </w:pPr>
    <w:rPr>
      <w:rFonts w:ascii="Carlito" w:eastAsia="Carlito" w:hAnsi="Carlito" w:cs="Carlito"/>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0"/>
      <w:ind w:left="1659" w:hanging="440"/>
    </w:pPr>
    <w:rPr>
      <w:b/>
      <w:bCs/>
    </w:rPr>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line="801" w:lineRule="exact"/>
      <w:ind w:left="4787"/>
    </w:pPr>
    <w:rPr>
      <w:rFonts w:ascii="Trebuchet MS" w:eastAsia="Trebuchet MS" w:hAnsi="Trebuchet MS" w:cs="Trebuchet MS"/>
      <w:sz w:val="72"/>
      <w:szCs w:val="72"/>
    </w:rPr>
  </w:style>
  <w:style w:type="paragraph" w:styleId="ListParagraph">
    <w:name w:val="List Paragraph"/>
    <w:basedOn w:val="Normal"/>
    <w:uiPriority w:val="1"/>
    <w:qFormat/>
    <w:pPr>
      <w:spacing w:before="62"/>
      <w:ind w:left="1940" w:hanging="361"/>
    </w:pPr>
  </w:style>
  <w:style w:type="paragraph" w:customStyle="1" w:styleId="TableParagraph">
    <w:name w:val="Table Paragraph"/>
    <w:basedOn w:val="Normal"/>
    <w:uiPriority w:val="1"/>
    <w:qFormat/>
  </w:style>
  <w:style w:type="paragraph" w:styleId="NoSpacing">
    <w:name w:val="No Spacing"/>
    <w:link w:val="NoSpacingChar"/>
    <w:uiPriority w:val="1"/>
    <w:qFormat/>
    <w:rsid w:val="00F27958"/>
    <w:pPr>
      <w:widowControl/>
      <w:autoSpaceDE/>
      <w:autoSpaceDN/>
    </w:pPr>
    <w:rPr>
      <w:rFonts w:eastAsiaTheme="minorEastAsia"/>
    </w:rPr>
  </w:style>
  <w:style w:type="character" w:customStyle="1" w:styleId="NoSpacingChar">
    <w:name w:val="No Spacing Char"/>
    <w:basedOn w:val="DefaultParagraphFont"/>
    <w:link w:val="NoSpacing"/>
    <w:uiPriority w:val="1"/>
    <w:rsid w:val="00F27958"/>
    <w:rPr>
      <w:rFonts w:eastAsiaTheme="minorEastAsia"/>
    </w:rPr>
  </w:style>
  <w:style w:type="paragraph" w:styleId="Header">
    <w:name w:val="header"/>
    <w:basedOn w:val="Normal"/>
    <w:link w:val="HeaderChar"/>
    <w:uiPriority w:val="99"/>
    <w:unhideWhenUsed/>
    <w:rsid w:val="002E3FC2"/>
    <w:pPr>
      <w:tabs>
        <w:tab w:val="center" w:pos="4513"/>
        <w:tab w:val="right" w:pos="9026"/>
      </w:tabs>
    </w:pPr>
  </w:style>
  <w:style w:type="character" w:customStyle="1" w:styleId="HeaderChar">
    <w:name w:val="Header Char"/>
    <w:basedOn w:val="DefaultParagraphFont"/>
    <w:link w:val="Header"/>
    <w:uiPriority w:val="99"/>
    <w:rsid w:val="002E3FC2"/>
    <w:rPr>
      <w:rFonts w:ascii="Times New Roman" w:eastAsia="Times New Roman" w:hAnsi="Times New Roman" w:cs="Times New Roman"/>
    </w:rPr>
  </w:style>
  <w:style w:type="paragraph" w:styleId="Footer">
    <w:name w:val="footer"/>
    <w:basedOn w:val="Normal"/>
    <w:link w:val="FooterChar"/>
    <w:uiPriority w:val="99"/>
    <w:unhideWhenUsed/>
    <w:rsid w:val="002E3FC2"/>
    <w:pPr>
      <w:tabs>
        <w:tab w:val="center" w:pos="4513"/>
        <w:tab w:val="right" w:pos="9026"/>
      </w:tabs>
    </w:pPr>
  </w:style>
  <w:style w:type="character" w:customStyle="1" w:styleId="FooterChar">
    <w:name w:val="Footer Char"/>
    <w:basedOn w:val="DefaultParagraphFont"/>
    <w:link w:val="Footer"/>
    <w:uiPriority w:val="99"/>
    <w:rsid w:val="002E3FC2"/>
    <w:rPr>
      <w:rFonts w:ascii="Times New Roman" w:eastAsia="Times New Roman" w:hAnsi="Times New Roman" w:cs="Times New Roman"/>
    </w:rPr>
  </w:style>
  <w:style w:type="character" w:customStyle="1" w:styleId="BodyTextChar">
    <w:name w:val="Body Text Char"/>
    <w:basedOn w:val="DefaultParagraphFont"/>
    <w:link w:val="BodyText"/>
    <w:uiPriority w:val="1"/>
    <w:rsid w:val="00D8659B"/>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278A70-816B-484E-8CDB-D245EBA4B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9</TotalTime>
  <Pages>11</Pages>
  <Words>1360</Words>
  <Characters>775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Fishy Waters</vt:lpstr>
    </vt:vector>
  </TitlesOfParts>
  <Company/>
  <LinksUpToDate>false</LinksUpToDate>
  <CharactersWithSpaces>9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y Waters</dc:title>
  <dc:subject>Video Game Architecture &amp; Optimisation</dc:subject>
  <dc:creator>Teodor Grigor – Student ID 19412013</dc:creator>
  <cp:lastModifiedBy>Teodor Grigor</cp:lastModifiedBy>
  <cp:revision>88</cp:revision>
  <cp:lastPrinted>2020-08-20T11:00:00Z</cp:lastPrinted>
  <dcterms:created xsi:type="dcterms:W3CDTF">2020-02-23T08:19:00Z</dcterms:created>
  <dcterms:modified xsi:type="dcterms:W3CDTF">2020-08-20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18T00:00:00Z</vt:filetime>
  </property>
  <property fmtid="{D5CDD505-2E9C-101B-9397-08002B2CF9AE}" pid="3" name="Creator">
    <vt:lpwstr>Microsoft® Word for Office 365</vt:lpwstr>
  </property>
  <property fmtid="{D5CDD505-2E9C-101B-9397-08002B2CF9AE}" pid="4" name="LastSaved">
    <vt:filetime>2020-02-23T00:00:00Z</vt:filetime>
  </property>
</Properties>
</file>